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873"/>
        <w:gridCol w:w="2874"/>
        <w:gridCol w:w="2875"/>
        <w:gridCol w:w="2874"/>
        <w:gridCol w:w="2874"/>
      </w:tblGrid>
      <w:tr w:rsidR="00F40589" w14:paraId="21DBA68F" w14:textId="77777777" w:rsidTr="00B62EC7">
        <w:trPr>
          <w:trHeight w:val="2850"/>
        </w:trPr>
        <w:tc>
          <w:tcPr>
            <w:tcW w:w="2873" w:type="dxa"/>
            <w:tcBorders>
              <w:top w:val="double" w:sz="4" w:space="0" w:color="auto"/>
            </w:tcBorders>
          </w:tcPr>
          <w:p w14:paraId="35C81CCD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     </w:t>
            </w:r>
          </w:p>
          <w:p w14:paraId="0B308FFC" w14:textId="5DB5C54E" w:rsidR="00FF3147" w:rsidRPr="00601D79" w:rsidRDefault="002A614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oz </w:t>
            </w:r>
            <w:r w:rsidR="00956BD2" w:rsidRPr="00601D79">
              <w:rPr>
                <w:rFonts w:cstheme="minorHAnsi"/>
                <w:sz w:val="20"/>
                <w:szCs w:val="20"/>
              </w:rPr>
              <w:t>Pork Chops</w:t>
            </w:r>
          </w:p>
          <w:p w14:paraId="6CC70390" w14:textId="309FFE9D" w:rsidR="00956BD2" w:rsidRPr="00601D79" w:rsidRDefault="002A614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Mashed Potatoes w/ 1 oz LS Cheese </w:t>
            </w:r>
          </w:p>
          <w:p w14:paraId="0BC9A0BE" w14:textId="43B266F2" w:rsidR="00956BD2" w:rsidRPr="00601D79" w:rsidRDefault="002A614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956BD2" w:rsidRPr="00601D79">
              <w:rPr>
                <w:rFonts w:cstheme="minorHAnsi"/>
                <w:sz w:val="20"/>
                <w:szCs w:val="20"/>
              </w:rPr>
              <w:t>Green Beans</w:t>
            </w:r>
          </w:p>
          <w:p w14:paraId="1925A384" w14:textId="77777777" w:rsidR="009C0C82" w:rsidRPr="00601D79" w:rsidRDefault="002A614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½ c Plums</w:t>
            </w:r>
          </w:p>
          <w:p w14:paraId="21688864" w14:textId="2E243A84" w:rsidR="002A6142" w:rsidRPr="00601D79" w:rsidRDefault="002A614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4 cinnamon graham crackers 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4982F5D7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4 </w:t>
            </w:r>
          </w:p>
          <w:p w14:paraId="6ABBCA6F" w14:textId="339DDAF1" w:rsidR="00FF3147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Pr="00601D79">
              <w:rPr>
                <w:rFonts w:cstheme="minorHAnsi"/>
                <w:sz w:val="20"/>
                <w:szCs w:val="20"/>
              </w:rPr>
              <w:t>Spaghetti/</w:t>
            </w:r>
            <w:r w:rsidR="00257536" w:rsidRPr="00601D79">
              <w:rPr>
                <w:rFonts w:cstheme="minorHAnsi"/>
                <w:sz w:val="20"/>
                <w:szCs w:val="20"/>
              </w:rPr>
              <w:t>5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 oz </w:t>
            </w:r>
            <w:r w:rsidRPr="00601D79">
              <w:rPr>
                <w:rFonts w:cstheme="minorHAnsi"/>
                <w:sz w:val="20"/>
                <w:szCs w:val="20"/>
              </w:rPr>
              <w:t>Meat Sauce</w:t>
            </w:r>
          </w:p>
          <w:p w14:paraId="15F7D538" w14:textId="0CABAE43" w:rsidR="00656DE5" w:rsidRPr="00601D79" w:rsidRDefault="00656DE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c Tossed Salad w/ 2 TBSP LF Dressing (Italian) </w:t>
            </w:r>
          </w:p>
          <w:p w14:paraId="00DE15DD" w14:textId="5517DD9C" w:rsidR="00956BD2" w:rsidRPr="00601D79" w:rsidRDefault="00656DE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</w:t>
            </w:r>
            <w:r w:rsidR="00956BD2" w:rsidRPr="00601D79">
              <w:rPr>
                <w:rFonts w:cstheme="minorHAnsi"/>
                <w:sz w:val="20"/>
                <w:szCs w:val="20"/>
              </w:rPr>
              <w:t>Garlic Bread</w:t>
            </w:r>
          </w:p>
          <w:p w14:paraId="765D1296" w14:textId="58060FD7" w:rsidR="00956BD2" w:rsidRPr="00601D79" w:rsidRDefault="00656DE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956BD2" w:rsidRPr="00601D79">
              <w:rPr>
                <w:rFonts w:cstheme="minorHAnsi"/>
                <w:sz w:val="20"/>
                <w:szCs w:val="20"/>
              </w:rPr>
              <w:t>Apricots</w:t>
            </w:r>
          </w:p>
        </w:tc>
        <w:tc>
          <w:tcPr>
            <w:tcW w:w="2875" w:type="dxa"/>
            <w:tcBorders>
              <w:top w:val="double" w:sz="4" w:space="0" w:color="auto"/>
            </w:tcBorders>
          </w:tcPr>
          <w:p w14:paraId="5F983F41" w14:textId="77777777" w:rsidR="001852F4" w:rsidRPr="00601D79" w:rsidRDefault="00956BD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5  </w:t>
            </w:r>
          </w:p>
          <w:p w14:paraId="76B5C196" w14:textId="47A3FBD4" w:rsidR="001852F4" w:rsidRPr="00601D79" w:rsidRDefault="00605D9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oz LS </w:t>
            </w:r>
            <w:r w:rsidR="00956BD2" w:rsidRPr="00601D79">
              <w:rPr>
                <w:rFonts w:cstheme="minorHAnsi"/>
                <w:sz w:val="20"/>
                <w:szCs w:val="20"/>
              </w:rPr>
              <w:t>White Chili</w:t>
            </w:r>
            <w:r w:rsidR="001852F4" w:rsidRPr="00601D79">
              <w:rPr>
                <w:rFonts w:cstheme="minorHAnsi"/>
                <w:sz w:val="20"/>
                <w:szCs w:val="20"/>
              </w:rPr>
              <w:t xml:space="preserve"> Chicken</w:t>
            </w:r>
          </w:p>
          <w:p w14:paraId="058F06BF" w14:textId="165C2653" w:rsidR="00605D9C" w:rsidRPr="00601D79" w:rsidRDefault="00605D9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 oz Chicken 3 oz Sauce</w:t>
            </w:r>
          </w:p>
          <w:p w14:paraId="005123F9" w14:textId="5585FD87" w:rsidR="00956BD2" w:rsidRPr="00601D79" w:rsidRDefault="00656DE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Flour </w:t>
            </w:r>
            <w:r w:rsidR="00956BD2" w:rsidRPr="00601D79">
              <w:rPr>
                <w:rFonts w:cstheme="minorHAnsi"/>
                <w:sz w:val="20"/>
                <w:szCs w:val="20"/>
              </w:rPr>
              <w:t>Tortilla</w:t>
            </w:r>
          </w:p>
          <w:p w14:paraId="4FD5DDD5" w14:textId="77777777" w:rsidR="00956BD2" w:rsidRPr="00601D79" w:rsidRDefault="00656DE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c peas w/ </w:t>
            </w:r>
            <w:r w:rsidR="00605D9C" w:rsidRPr="00601D79">
              <w:rPr>
                <w:rFonts w:cstheme="minorHAnsi"/>
                <w:sz w:val="20"/>
                <w:szCs w:val="20"/>
              </w:rPr>
              <w:t xml:space="preserve">mushrooms </w:t>
            </w:r>
          </w:p>
          <w:p w14:paraId="7F6C5924" w14:textId="77777777" w:rsidR="00605D9C" w:rsidRPr="00601D79" w:rsidRDefault="00605D9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Gelatin </w:t>
            </w:r>
          </w:p>
          <w:p w14:paraId="0A42B6AC" w14:textId="583002FA" w:rsidR="00DC3F81" w:rsidRPr="00601D79" w:rsidRDefault="00DC3F8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Tossed Salad w 1 TBSP Dressing 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438CFD05" w14:textId="77777777" w:rsidR="001852F4" w:rsidRPr="00601D79" w:rsidRDefault="00956BD2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 </w:t>
            </w:r>
          </w:p>
          <w:p w14:paraId="28C61BDE" w14:textId="48B707FC" w:rsidR="00FF3147" w:rsidRPr="00601D79" w:rsidRDefault="00DC3F81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 oz </w:t>
            </w:r>
            <w:r w:rsidR="00C87F47" w:rsidRPr="00601D79">
              <w:rPr>
                <w:rFonts w:cstheme="minorHAnsi"/>
                <w:sz w:val="20"/>
                <w:szCs w:val="20"/>
              </w:rPr>
              <w:t xml:space="preserve">LS </w:t>
            </w:r>
            <w:r w:rsidR="00A4017D" w:rsidRPr="00601D79">
              <w:rPr>
                <w:rFonts w:cstheme="minorHAnsi"/>
                <w:sz w:val="20"/>
                <w:szCs w:val="20"/>
              </w:rPr>
              <w:t>Chicken Fried Steak</w:t>
            </w:r>
          </w:p>
          <w:p w14:paraId="01C51A76" w14:textId="1B3F1CF7" w:rsidR="00A4017D" w:rsidRPr="00601D79" w:rsidRDefault="00C87F4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A4017D" w:rsidRPr="00601D79">
              <w:rPr>
                <w:rFonts w:cstheme="minorHAnsi"/>
                <w:sz w:val="20"/>
                <w:szCs w:val="20"/>
              </w:rPr>
              <w:t>Mashed Potatoes</w:t>
            </w:r>
          </w:p>
          <w:p w14:paraId="0D6C7824" w14:textId="3CEC00E9" w:rsidR="00A4017D" w:rsidRPr="00601D79" w:rsidRDefault="00C87F4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2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 oz LS </w:t>
            </w:r>
            <w:r w:rsidR="00A4017D" w:rsidRPr="00601D79">
              <w:rPr>
                <w:rFonts w:cstheme="minorHAnsi"/>
                <w:sz w:val="20"/>
                <w:szCs w:val="20"/>
              </w:rPr>
              <w:t>Cream Gravy</w:t>
            </w:r>
          </w:p>
          <w:p w14:paraId="139FA377" w14:textId="05CD87FB" w:rsidR="009C0C82" w:rsidRPr="00601D79" w:rsidRDefault="00C87F4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 c</w:t>
            </w:r>
            <w:r w:rsidR="00F63FB7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F03DAF" w:rsidRPr="00601D79">
              <w:rPr>
                <w:rFonts w:cstheme="minorHAnsi"/>
                <w:sz w:val="20"/>
                <w:szCs w:val="20"/>
              </w:rPr>
              <w:t xml:space="preserve">Broccoli and Cauliflower </w:t>
            </w:r>
          </w:p>
          <w:p w14:paraId="658A9F7B" w14:textId="77777777" w:rsidR="00A4017D" w:rsidRPr="00601D79" w:rsidRDefault="00C87F4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Wheat </w:t>
            </w:r>
            <w:r w:rsidR="00A4017D" w:rsidRPr="00601D79">
              <w:rPr>
                <w:rFonts w:cstheme="minorHAnsi"/>
                <w:sz w:val="20"/>
                <w:szCs w:val="20"/>
              </w:rPr>
              <w:t>Roll</w:t>
            </w:r>
            <w:r w:rsidRPr="00601D79">
              <w:rPr>
                <w:rFonts w:cstheme="minorHAnsi"/>
                <w:sz w:val="20"/>
                <w:szCs w:val="20"/>
              </w:rPr>
              <w:t xml:space="preserve"> w 1 tsp margarine </w:t>
            </w:r>
          </w:p>
          <w:p w14:paraId="2392CD7B" w14:textId="09720518" w:rsidR="00D96841" w:rsidRPr="00601D79" w:rsidRDefault="00D96841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¾ c Strawberries </w:t>
            </w:r>
          </w:p>
        </w:tc>
        <w:tc>
          <w:tcPr>
            <w:tcW w:w="2874" w:type="dxa"/>
            <w:tcBorders>
              <w:top w:val="double" w:sz="4" w:space="0" w:color="auto"/>
            </w:tcBorders>
          </w:tcPr>
          <w:p w14:paraId="557C4D65" w14:textId="77777777" w:rsidR="001852F4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7  </w:t>
            </w:r>
          </w:p>
          <w:p w14:paraId="7D8211AF" w14:textId="6E007F43" w:rsidR="00524458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Shepherds</w:t>
            </w:r>
            <w:r w:rsidR="00EB2EA7" w:rsidRPr="00601D79">
              <w:rPr>
                <w:rFonts w:cstheme="minorHAnsi"/>
                <w:sz w:val="20"/>
                <w:szCs w:val="20"/>
              </w:rPr>
              <w:t>’</w:t>
            </w:r>
            <w:r w:rsidRPr="00601D79">
              <w:rPr>
                <w:rFonts w:cstheme="minorHAnsi"/>
                <w:sz w:val="20"/>
                <w:szCs w:val="20"/>
              </w:rPr>
              <w:t xml:space="preserve"> Pie</w:t>
            </w:r>
          </w:p>
          <w:p w14:paraId="241F1006" w14:textId="0DFE6B35" w:rsidR="00704F17" w:rsidRPr="00601D79" w:rsidRDefault="00704F1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oz Ground beef, ½ c vegetables (½ c peas and carrots</w:t>
            </w:r>
            <w:r w:rsidR="00676F44" w:rsidRPr="00601D79">
              <w:rPr>
                <w:rFonts w:cstheme="minorHAnsi"/>
                <w:sz w:val="20"/>
                <w:szCs w:val="20"/>
              </w:rPr>
              <w:t>, mashed potatoes)</w:t>
            </w:r>
          </w:p>
          <w:p w14:paraId="6ADD9850" w14:textId="5DA0F33C" w:rsidR="00A4017D" w:rsidRPr="00601D79" w:rsidRDefault="00704F1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A4017D" w:rsidRPr="00601D79">
              <w:rPr>
                <w:rFonts w:cstheme="minorHAnsi"/>
                <w:sz w:val="20"/>
                <w:szCs w:val="20"/>
              </w:rPr>
              <w:t>Brussel Sprouts</w:t>
            </w:r>
            <w:r w:rsidR="00C87F47" w:rsidRPr="00601D79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413EF04" w14:textId="77777777" w:rsidR="00AC0561" w:rsidRPr="00601D79" w:rsidRDefault="00C87F4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2E281A" w:rsidRPr="00601D79">
              <w:rPr>
                <w:rFonts w:cstheme="minorHAnsi"/>
                <w:sz w:val="20"/>
                <w:szCs w:val="20"/>
              </w:rPr>
              <w:t xml:space="preserve">SF </w:t>
            </w:r>
            <w:r w:rsidR="00A4017D" w:rsidRPr="00601D79">
              <w:rPr>
                <w:rFonts w:cstheme="minorHAnsi"/>
                <w:sz w:val="20"/>
                <w:szCs w:val="20"/>
              </w:rPr>
              <w:t>Peach</w:t>
            </w:r>
            <w:r w:rsidR="00676F44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AC0561" w:rsidRPr="00601D79">
              <w:rPr>
                <w:rFonts w:cstheme="minorHAnsi"/>
                <w:sz w:val="20"/>
                <w:szCs w:val="20"/>
              </w:rPr>
              <w:t xml:space="preserve">Cobber </w:t>
            </w:r>
          </w:p>
          <w:p w14:paraId="132855A4" w14:textId="28BD9C85" w:rsidR="00676F44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Peaches </w:t>
            </w:r>
            <w:r w:rsidR="00676F44" w:rsidRPr="00601D79">
              <w:rPr>
                <w:rFonts w:cstheme="minorHAnsi"/>
                <w:sz w:val="20"/>
                <w:szCs w:val="20"/>
              </w:rPr>
              <w:t>in Cobbler</w:t>
            </w:r>
          </w:p>
          <w:p w14:paraId="1C713518" w14:textId="0114F8B9" w:rsidR="00A4017D" w:rsidRPr="00601D79" w:rsidRDefault="00D9684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½ c Tossed Salad w 1 TBSP Dressing</w:t>
            </w:r>
          </w:p>
          <w:p w14:paraId="1C96824A" w14:textId="2FAB9723" w:rsidR="00D96841" w:rsidRPr="00601D79" w:rsidRDefault="00D9684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LS Saltine Crackers </w:t>
            </w:r>
          </w:p>
          <w:p w14:paraId="7AC2E517" w14:textId="011EFA33" w:rsidR="00C87F47" w:rsidRPr="00601D79" w:rsidRDefault="00C87F47" w:rsidP="00FF314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40589" w14:paraId="46D47F08" w14:textId="77777777" w:rsidTr="00445683">
        <w:trPr>
          <w:trHeight w:val="2429"/>
        </w:trPr>
        <w:tc>
          <w:tcPr>
            <w:tcW w:w="2873" w:type="dxa"/>
          </w:tcPr>
          <w:p w14:paraId="6D02C8F7" w14:textId="77777777" w:rsidR="007F2CF6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0  </w:t>
            </w:r>
          </w:p>
          <w:p w14:paraId="43AC060D" w14:textId="1DE96CD8" w:rsidR="00524458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Beef Stew</w:t>
            </w:r>
          </w:p>
          <w:p w14:paraId="1F015990" w14:textId="0AF1D87A" w:rsidR="00DD279E" w:rsidRPr="00601D79" w:rsidRDefault="00DD279E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oz Beef, ½ C mixed vegetables </w:t>
            </w:r>
          </w:p>
          <w:p w14:paraId="6B6F159C" w14:textId="2D4EC971" w:rsidR="007F2CF6" w:rsidRPr="00601D79" w:rsidRDefault="002257E3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Tossed Salad w/ 1 TBSP LF Dressing </w:t>
            </w:r>
          </w:p>
          <w:p w14:paraId="280DB0A2" w14:textId="77777777" w:rsidR="00A4017D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Corn bread</w:t>
            </w:r>
          </w:p>
          <w:p w14:paraId="560F2850" w14:textId="4A8B2370" w:rsidR="00A4017D" w:rsidRPr="00601D79" w:rsidRDefault="00DD279E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7F2CF6" w:rsidRPr="00601D79">
              <w:rPr>
                <w:rFonts w:cstheme="minorHAnsi"/>
                <w:sz w:val="20"/>
                <w:szCs w:val="20"/>
              </w:rPr>
              <w:t xml:space="preserve">Pears </w:t>
            </w:r>
          </w:p>
        </w:tc>
        <w:tc>
          <w:tcPr>
            <w:tcW w:w="2874" w:type="dxa"/>
          </w:tcPr>
          <w:p w14:paraId="38BE5970" w14:textId="77777777" w:rsidR="00DD279E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1  </w:t>
            </w:r>
          </w:p>
          <w:p w14:paraId="3618DF00" w14:textId="50FA698F" w:rsidR="00524458" w:rsidRPr="00601D79" w:rsidRDefault="00DD279E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oz </w:t>
            </w:r>
            <w:r w:rsidR="00A4017D" w:rsidRPr="00601D79">
              <w:rPr>
                <w:rFonts w:cstheme="minorHAnsi"/>
                <w:sz w:val="20"/>
                <w:szCs w:val="20"/>
              </w:rPr>
              <w:t>Oven Fried Chicken</w:t>
            </w:r>
          </w:p>
          <w:p w14:paraId="4FF79662" w14:textId="01B3B96D" w:rsidR="00A4017D" w:rsidRPr="00601D79" w:rsidRDefault="00DD279E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A4017D" w:rsidRPr="00601D79">
              <w:rPr>
                <w:rFonts w:cstheme="minorHAnsi"/>
                <w:sz w:val="20"/>
                <w:szCs w:val="20"/>
              </w:rPr>
              <w:t>Oven Fried Potatoes</w:t>
            </w:r>
            <w:r w:rsidR="005B5249" w:rsidRPr="00601D79">
              <w:rPr>
                <w:rFonts w:cstheme="minorHAnsi"/>
                <w:sz w:val="20"/>
                <w:szCs w:val="20"/>
              </w:rPr>
              <w:t xml:space="preserve"> w/ 1 tsp Dried Parsley </w:t>
            </w:r>
          </w:p>
          <w:p w14:paraId="157BC4EC" w14:textId="77777777" w:rsidR="009C0C82" w:rsidRPr="00601D79" w:rsidRDefault="00F03DAF" w:rsidP="002257E3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</w:t>
            </w:r>
            <w:r w:rsidR="00552C39" w:rsidRPr="00601D79">
              <w:rPr>
                <w:rFonts w:cstheme="minorHAnsi"/>
                <w:sz w:val="20"/>
                <w:szCs w:val="20"/>
              </w:rPr>
              <w:t xml:space="preserve">c </w:t>
            </w:r>
            <w:r w:rsidRPr="00601D79">
              <w:rPr>
                <w:rFonts w:cstheme="minorHAnsi"/>
                <w:sz w:val="20"/>
                <w:szCs w:val="20"/>
              </w:rPr>
              <w:t xml:space="preserve">California Blend Vegetables </w:t>
            </w:r>
          </w:p>
          <w:p w14:paraId="7F0182C6" w14:textId="174450F7" w:rsidR="005B5249" w:rsidRPr="00601D79" w:rsidRDefault="005B5249" w:rsidP="002257E3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Mandarin Oranges </w:t>
            </w:r>
            <w:r w:rsidR="001C74D1" w:rsidRPr="00601D79">
              <w:rPr>
                <w:rFonts w:cstheme="minorHAnsi"/>
                <w:sz w:val="20"/>
                <w:szCs w:val="20"/>
              </w:rPr>
              <w:t xml:space="preserve">w/ 8 animal crackers </w:t>
            </w:r>
          </w:p>
          <w:p w14:paraId="5A3BADEC" w14:textId="30E291D6" w:rsidR="00552C39" w:rsidRPr="00601D79" w:rsidRDefault="005B5249" w:rsidP="002257E3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875" w:type="dxa"/>
          </w:tcPr>
          <w:p w14:paraId="0B64C07F" w14:textId="77777777" w:rsidR="00DD279E" w:rsidRPr="00601D79" w:rsidRDefault="00A4017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2  </w:t>
            </w:r>
          </w:p>
          <w:p w14:paraId="4D5D90C2" w14:textId="25787910" w:rsidR="00524458" w:rsidRPr="00601D79" w:rsidRDefault="001C74D1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oz </w:t>
            </w:r>
            <w:r w:rsidR="00A4017D" w:rsidRPr="00601D79">
              <w:rPr>
                <w:rFonts w:cstheme="minorHAnsi"/>
                <w:sz w:val="20"/>
                <w:szCs w:val="20"/>
              </w:rPr>
              <w:t>Green Chili Chicken Enchiladas</w:t>
            </w:r>
          </w:p>
          <w:p w14:paraId="3F258942" w14:textId="19C912B6" w:rsidR="00DD279E" w:rsidRPr="00601D79" w:rsidRDefault="00DD279E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(3oz Chicken, 1 oz Green Chile, 1 oz Cheese, 2 Corn Tortillas) </w:t>
            </w:r>
          </w:p>
          <w:p w14:paraId="51DF96EC" w14:textId="47C7E69B" w:rsidR="001C74D1" w:rsidRPr="00601D79" w:rsidRDefault="001C74D1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B5774B" w:rsidRPr="00601D79">
              <w:rPr>
                <w:rFonts w:cstheme="minorHAnsi"/>
                <w:sz w:val="20"/>
                <w:szCs w:val="20"/>
              </w:rPr>
              <w:t>L</w:t>
            </w:r>
            <w:r w:rsidRPr="00601D79">
              <w:rPr>
                <w:rFonts w:cstheme="minorHAnsi"/>
                <w:sz w:val="20"/>
                <w:szCs w:val="20"/>
              </w:rPr>
              <w:t xml:space="preserve">ettuce and tomato </w:t>
            </w:r>
          </w:p>
          <w:p w14:paraId="2633D55B" w14:textId="163D26B9" w:rsidR="00A4017D" w:rsidRPr="00601D79" w:rsidRDefault="00AB138F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</w:t>
            </w:r>
            <w:r w:rsidR="00DD279E" w:rsidRPr="00601D79">
              <w:rPr>
                <w:rFonts w:cstheme="minorHAnsi"/>
                <w:sz w:val="20"/>
                <w:szCs w:val="20"/>
              </w:rPr>
              <w:t xml:space="preserve">c LS </w:t>
            </w:r>
            <w:r w:rsidR="00A4017D" w:rsidRPr="00601D79">
              <w:rPr>
                <w:rFonts w:cstheme="minorHAnsi"/>
                <w:sz w:val="20"/>
                <w:szCs w:val="20"/>
              </w:rPr>
              <w:t>Pinto Beans</w:t>
            </w:r>
          </w:p>
          <w:p w14:paraId="6769D3C4" w14:textId="77777777" w:rsidR="00A4017D" w:rsidRPr="00601D79" w:rsidRDefault="00DD279E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LS </w:t>
            </w:r>
            <w:r w:rsidR="00A4017D" w:rsidRPr="00601D79">
              <w:rPr>
                <w:rFonts w:cstheme="minorHAnsi"/>
                <w:sz w:val="20"/>
                <w:szCs w:val="20"/>
              </w:rPr>
              <w:t>Spanish Rice</w:t>
            </w:r>
          </w:p>
          <w:p w14:paraId="5C8D528C" w14:textId="07EFFCD7" w:rsidR="00467D80" w:rsidRPr="00601D79" w:rsidRDefault="00467D80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LF SF Chocolate Ice Cream </w:t>
            </w:r>
          </w:p>
        </w:tc>
        <w:tc>
          <w:tcPr>
            <w:tcW w:w="2874" w:type="dxa"/>
          </w:tcPr>
          <w:p w14:paraId="1AEA9F0A" w14:textId="77777777" w:rsidR="00DD279E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3  </w:t>
            </w:r>
          </w:p>
          <w:p w14:paraId="62F1F91E" w14:textId="0CB43B1F" w:rsidR="00524458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oz LF </w:t>
            </w:r>
            <w:r w:rsidR="00A4017D" w:rsidRPr="00601D79">
              <w:rPr>
                <w:rFonts w:cstheme="minorHAnsi"/>
                <w:sz w:val="20"/>
                <w:szCs w:val="20"/>
              </w:rPr>
              <w:t>White Lasagna</w:t>
            </w:r>
          </w:p>
          <w:p w14:paraId="04393BB8" w14:textId="24C4650C" w:rsidR="00AC0561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oz Chicken, ½ c Spinach, 1 oz Cheese, ½ c Lasagna Noodles)</w:t>
            </w:r>
          </w:p>
          <w:p w14:paraId="221762DC" w14:textId="77777777" w:rsidR="00A4017D" w:rsidRPr="00601D79" w:rsidRDefault="00A4017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Garlic Bread</w:t>
            </w:r>
          </w:p>
          <w:p w14:paraId="385414FE" w14:textId="77777777" w:rsidR="00AC0561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A4017D" w:rsidRPr="00601D79">
              <w:rPr>
                <w:rFonts w:cstheme="minorHAnsi"/>
                <w:sz w:val="20"/>
                <w:szCs w:val="20"/>
              </w:rPr>
              <w:t>Broccoli</w:t>
            </w:r>
            <w:r w:rsidRPr="00601D79">
              <w:rPr>
                <w:rFonts w:cstheme="minorHAnsi"/>
                <w:sz w:val="20"/>
                <w:szCs w:val="20"/>
              </w:rPr>
              <w:t xml:space="preserve"> w/ 1 tsp margarine</w:t>
            </w:r>
          </w:p>
          <w:p w14:paraId="570E030C" w14:textId="7793A62F" w:rsidR="00EB61A7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applesauce</w:t>
            </w:r>
          </w:p>
          <w:p w14:paraId="765B53F4" w14:textId="3FB92888" w:rsidR="007218DC" w:rsidRPr="00601D79" w:rsidRDefault="007218D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 gingersnap Cookie </w:t>
            </w:r>
          </w:p>
          <w:p w14:paraId="3156327E" w14:textId="77777777" w:rsidR="00AB138F" w:rsidRPr="00601D79" w:rsidRDefault="00AB138F" w:rsidP="00AB138F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Tossed Salad w/ 1 TBSP LF Dressing </w:t>
            </w:r>
          </w:p>
          <w:p w14:paraId="4AC7CDF9" w14:textId="338A2DDB" w:rsidR="00AC0561" w:rsidRPr="00601D79" w:rsidRDefault="00AC0561" w:rsidP="00FF314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76186D79" w14:textId="77777777" w:rsidR="007218DC" w:rsidRPr="00601D79" w:rsidRDefault="00EB61A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4  </w:t>
            </w:r>
          </w:p>
          <w:p w14:paraId="06D03AAD" w14:textId="08423320" w:rsidR="001738A8" w:rsidRPr="00601D79" w:rsidRDefault="00EB61A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Asian Pork</w:t>
            </w:r>
          </w:p>
          <w:p w14:paraId="6EB013A9" w14:textId="24405368" w:rsidR="002437EC" w:rsidRPr="00601D79" w:rsidRDefault="002437EC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 oz pork, 2</w:t>
            </w:r>
            <w:r w:rsidR="00342BEF" w:rsidRPr="00601D79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342BEF" w:rsidRPr="00601D79">
              <w:rPr>
                <w:rFonts w:cstheme="minorHAnsi"/>
                <w:sz w:val="20"/>
                <w:szCs w:val="20"/>
              </w:rPr>
              <w:t xml:space="preserve">oz </w:t>
            </w:r>
            <w:r w:rsidRPr="00601D79">
              <w:rPr>
                <w:rFonts w:cstheme="minorHAnsi"/>
                <w:sz w:val="20"/>
                <w:szCs w:val="20"/>
              </w:rPr>
              <w:t xml:space="preserve"> LS</w:t>
            </w:r>
            <w:proofErr w:type="gramEnd"/>
            <w:r w:rsidRPr="00601D79">
              <w:rPr>
                <w:rFonts w:cstheme="minorHAnsi"/>
                <w:sz w:val="20"/>
                <w:szCs w:val="20"/>
              </w:rPr>
              <w:t xml:space="preserve"> sauce </w:t>
            </w:r>
          </w:p>
          <w:p w14:paraId="6CFE46B6" w14:textId="0620784B" w:rsidR="00EB61A7" w:rsidRPr="00601D79" w:rsidRDefault="007218DC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Brown Rice</w:t>
            </w:r>
          </w:p>
          <w:p w14:paraId="1CF76563" w14:textId="78CB24A0" w:rsidR="00EB61A7" w:rsidRPr="00601D79" w:rsidRDefault="007218DC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c </w:t>
            </w:r>
            <w:r w:rsidR="00EB61A7" w:rsidRPr="00601D79">
              <w:rPr>
                <w:rFonts w:cstheme="minorHAnsi"/>
                <w:sz w:val="20"/>
                <w:szCs w:val="20"/>
              </w:rPr>
              <w:t>Asian Veggies</w:t>
            </w:r>
          </w:p>
          <w:p w14:paraId="06BEEBB4" w14:textId="77777777" w:rsidR="009C0C82" w:rsidRPr="00601D79" w:rsidRDefault="00AB138F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½ c Diced Mango</w:t>
            </w:r>
          </w:p>
          <w:p w14:paraId="7B004EA9" w14:textId="77777777" w:rsidR="00AB138F" w:rsidRPr="00601D79" w:rsidRDefault="00AB138F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 Fortune cookie </w:t>
            </w:r>
          </w:p>
          <w:p w14:paraId="311D29AC" w14:textId="728CBC45" w:rsidR="00AB138F" w:rsidRPr="00601D79" w:rsidRDefault="00AB138F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Tossed Salad w/ 1 TBSP Sesame Ginger LF Dressing </w:t>
            </w:r>
          </w:p>
        </w:tc>
      </w:tr>
      <w:tr w:rsidR="00F40589" w14:paraId="408307ED" w14:textId="77777777" w:rsidTr="00D47732">
        <w:tc>
          <w:tcPr>
            <w:tcW w:w="2873" w:type="dxa"/>
          </w:tcPr>
          <w:p w14:paraId="42AA8309" w14:textId="77777777" w:rsidR="00BC613F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7  </w:t>
            </w:r>
          </w:p>
          <w:p w14:paraId="25BB372F" w14:textId="2271C551" w:rsidR="00CA29F0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Chicken Alfredo</w:t>
            </w:r>
          </w:p>
          <w:p w14:paraId="2A3F06C6" w14:textId="77777777" w:rsidR="00624D0E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oz Chicken, </w:t>
            </w:r>
          </w:p>
          <w:p w14:paraId="758986A4" w14:textId="3D4228F7" w:rsidR="00624D0E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oz </w:t>
            </w:r>
            <w:r w:rsidR="00624D0E" w:rsidRPr="00601D79">
              <w:rPr>
                <w:rFonts w:cstheme="minorHAnsi"/>
                <w:sz w:val="20"/>
                <w:szCs w:val="20"/>
              </w:rPr>
              <w:t xml:space="preserve">Light </w:t>
            </w:r>
            <w:r w:rsidRPr="00601D79">
              <w:rPr>
                <w:rFonts w:cstheme="minorHAnsi"/>
                <w:sz w:val="20"/>
                <w:szCs w:val="20"/>
              </w:rPr>
              <w:t xml:space="preserve">Alfredo Sauce, </w:t>
            </w:r>
          </w:p>
          <w:p w14:paraId="01AB6E20" w14:textId="4EF3AEE6" w:rsidR="00BC613F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½ c Fettuccine</w:t>
            </w:r>
          </w:p>
          <w:p w14:paraId="399918E3" w14:textId="61097301" w:rsidR="00EB61A7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c </w:t>
            </w:r>
            <w:r w:rsidR="00EB61A7" w:rsidRPr="00601D79">
              <w:rPr>
                <w:rFonts w:cstheme="minorHAnsi"/>
                <w:sz w:val="20"/>
                <w:szCs w:val="20"/>
              </w:rPr>
              <w:t>Peas and Carrots</w:t>
            </w:r>
          </w:p>
          <w:p w14:paraId="6492E176" w14:textId="39109F61" w:rsidR="00EB61A7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Wheat </w:t>
            </w:r>
            <w:r w:rsidR="00EB61A7" w:rsidRPr="00601D79">
              <w:rPr>
                <w:rFonts w:cstheme="minorHAnsi"/>
                <w:sz w:val="20"/>
                <w:szCs w:val="20"/>
              </w:rPr>
              <w:t>Roll</w:t>
            </w:r>
            <w:r w:rsidRPr="00601D79">
              <w:rPr>
                <w:rFonts w:cstheme="minorHAnsi"/>
                <w:sz w:val="20"/>
                <w:szCs w:val="20"/>
              </w:rPr>
              <w:t xml:space="preserve"> w/ 1tsp Margarine </w:t>
            </w:r>
          </w:p>
        </w:tc>
        <w:tc>
          <w:tcPr>
            <w:tcW w:w="2874" w:type="dxa"/>
          </w:tcPr>
          <w:p w14:paraId="38BA43B9" w14:textId="77777777" w:rsidR="00BC613F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8  </w:t>
            </w:r>
          </w:p>
          <w:p w14:paraId="1DBD5D10" w14:textId="02FC3F7E" w:rsidR="00EF71F7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c </w:t>
            </w:r>
            <w:r w:rsidR="00EB61A7" w:rsidRPr="00601D79">
              <w:rPr>
                <w:rFonts w:cstheme="minorHAnsi"/>
                <w:sz w:val="20"/>
                <w:szCs w:val="20"/>
              </w:rPr>
              <w:t>Posole</w:t>
            </w:r>
          </w:p>
          <w:p w14:paraId="11AF2D2C" w14:textId="71AB0100" w:rsidR="00BC613F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 oz Pork, 1 oz Green Chile, ½ c Vegetables</w:t>
            </w:r>
          </w:p>
          <w:p w14:paraId="4F102141" w14:textId="755C3DD7" w:rsidR="00EB61A7" w:rsidRPr="00601D79" w:rsidRDefault="00BC613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</w:t>
            </w:r>
            <w:r w:rsidR="00EB61A7" w:rsidRPr="00601D79">
              <w:rPr>
                <w:rFonts w:cstheme="minorHAnsi"/>
                <w:sz w:val="20"/>
                <w:szCs w:val="20"/>
              </w:rPr>
              <w:t>Tortilla</w:t>
            </w:r>
          </w:p>
          <w:p w14:paraId="1428DD7F" w14:textId="686310DE" w:rsidR="00EB61A7" w:rsidRPr="00601D79" w:rsidRDefault="00CA3FA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</w:t>
            </w:r>
            <w:r w:rsidR="00BC613F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Pr="00601D79">
              <w:rPr>
                <w:rFonts w:cstheme="minorHAnsi"/>
                <w:sz w:val="20"/>
                <w:szCs w:val="20"/>
              </w:rPr>
              <w:t xml:space="preserve">c </w:t>
            </w:r>
            <w:r w:rsidR="00EB61A7" w:rsidRPr="00601D79">
              <w:rPr>
                <w:rFonts w:cstheme="minorHAnsi"/>
                <w:sz w:val="20"/>
                <w:szCs w:val="20"/>
              </w:rPr>
              <w:t>Fruit Salad</w:t>
            </w:r>
          </w:p>
          <w:p w14:paraId="14C98011" w14:textId="7D15E745" w:rsidR="00607245" w:rsidRPr="00601D79" w:rsidRDefault="00CA3FA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</w:t>
            </w:r>
            <w:r w:rsidR="00607245" w:rsidRPr="00601D79">
              <w:rPr>
                <w:rFonts w:cstheme="minorHAnsi"/>
                <w:sz w:val="20"/>
                <w:szCs w:val="20"/>
              </w:rPr>
              <w:t xml:space="preserve"> c Tossed Salad w/ 2 TBSP LF Dressing </w:t>
            </w:r>
          </w:p>
        </w:tc>
        <w:tc>
          <w:tcPr>
            <w:tcW w:w="2875" w:type="dxa"/>
          </w:tcPr>
          <w:p w14:paraId="43D53B23" w14:textId="77777777" w:rsidR="00607245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9  </w:t>
            </w:r>
          </w:p>
          <w:p w14:paraId="7526F943" w14:textId="6DA3E6AC" w:rsidR="00EF71F7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Arroz con Pollo</w:t>
            </w:r>
          </w:p>
          <w:p w14:paraId="3CB7AE3B" w14:textId="08BC756B" w:rsidR="00607245" w:rsidRPr="00601D79" w:rsidRDefault="0060724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 oz Chicken</w:t>
            </w:r>
          </w:p>
          <w:p w14:paraId="40F14524" w14:textId="24BA34EB" w:rsidR="00607245" w:rsidRPr="00601D79" w:rsidRDefault="0060724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rice </w:t>
            </w:r>
          </w:p>
          <w:p w14:paraId="0D4B805B" w14:textId="44038DEA" w:rsidR="00EB61A7" w:rsidRPr="00601D79" w:rsidRDefault="0060724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Garlic Green Beans</w:t>
            </w:r>
            <w:r w:rsidRPr="00601D79">
              <w:rPr>
                <w:rFonts w:cstheme="minorHAnsi"/>
                <w:sz w:val="20"/>
                <w:szCs w:val="20"/>
              </w:rPr>
              <w:t xml:space="preserve"> and ½ c Onions </w:t>
            </w:r>
          </w:p>
          <w:p w14:paraId="02A7FB4C" w14:textId="47414B10" w:rsidR="00EB61A7" w:rsidRPr="00601D79" w:rsidRDefault="00607245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Pineapple</w:t>
            </w:r>
            <w:r w:rsidR="008E4C5C" w:rsidRPr="00601D79">
              <w:rPr>
                <w:rFonts w:cstheme="minorHAnsi"/>
                <w:sz w:val="20"/>
                <w:szCs w:val="20"/>
              </w:rPr>
              <w:t xml:space="preserve"> w/ ½ c Dark cherries </w:t>
            </w:r>
          </w:p>
        </w:tc>
        <w:tc>
          <w:tcPr>
            <w:tcW w:w="2874" w:type="dxa"/>
          </w:tcPr>
          <w:p w14:paraId="55C8FE2A" w14:textId="77777777" w:rsidR="00875234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0  </w:t>
            </w:r>
          </w:p>
          <w:p w14:paraId="4A1CE767" w14:textId="2861570A" w:rsidR="00EF71F7" w:rsidRPr="00601D79" w:rsidRDefault="0087523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4 oz </w:t>
            </w:r>
            <w:r w:rsidR="00EB61A7" w:rsidRPr="00601D79">
              <w:rPr>
                <w:rFonts w:cstheme="minorHAnsi"/>
                <w:sz w:val="20"/>
                <w:szCs w:val="20"/>
              </w:rPr>
              <w:t>Meatloaf</w:t>
            </w:r>
          </w:p>
          <w:p w14:paraId="2584AB49" w14:textId="692515C8" w:rsidR="00EB61A7" w:rsidRPr="00601D79" w:rsidRDefault="0087523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Mashed Potatoes</w:t>
            </w:r>
            <w:r w:rsidR="00624D0E" w:rsidRPr="00601D79">
              <w:rPr>
                <w:rFonts w:cstheme="minorHAnsi"/>
                <w:sz w:val="20"/>
                <w:szCs w:val="20"/>
              </w:rPr>
              <w:t xml:space="preserve"> w/</w:t>
            </w:r>
            <w:r w:rsidRPr="00601D79">
              <w:rPr>
                <w:rFonts w:cstheme="minorHAnsi"/>
                <w:sz w:val="20"/>
                <w:szCs w:val="20"/>
              </w:rPr>
              <w:t xml:space="preserve">2 oz LS </w:t>
            </w:r>
            <w:r w:rsidR="00EB61A7" w:rsidRPr="00601D79">
              <w:rPr>
                <w:rFonts w:cstheme="minorHAnsi"/>
                <w:sz w:val="20"/>
                <w:szCs w:val="20"/>
              </w:rPr>
              <w:t>Gravy</w:t>
            </w:r>
          </w:p>
          <w:p w14:paraId="0744D1A6" w14:textId="77777777" w:rsidR="00CA3FA1" w:rsidRPr="00601D79" w:rsidRDefault="0087523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Spinach</w:t>
            </w:r>
            <w:r w:rsidR="00624D0E" w:rsidRPr="00601D79">
              <w:rPr>
                <w:rFonts w:cstheme="minorHAnsi"/>
                <w:sz w:val="20"/>
                <w:szCs w:val="20"/>
              </w:rPr>
              <w:t xml:space="preserve"> w</w:t>
            </w:r>
          </w:p>
          <w:p w14:paraId="403C141E" w14:textId="283A495B" w:rsidR="00EB61A7" w:rsidRPr="00601D79" w:rsidRDefault="00624D0E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/ ½</w:t>
            </w:r>
            <w:r w:rsidR="00CA3FA1" w:rsidRPr="00601D79">
              <w:rPr>
                <w:rFonts w:cstheme="minorHAnsi"/>
                <w:sz w:val="20"/>
                <w:szCs w:val="20"/>
              </w:rPr>
              <w:t xml:space="preserve"> c </w:t>
            </w:r>
            <w:r w:rsidRPr="00601D79">
              <w:rPr>
                <w:rFonts w:cstheme="minorHAnsi"/>
                <w:sz w:val="20"/>
                <w:szCs w:val="20"/>
              </w:rPr>
              <w:t xml:space="preserve">mushrooms </w:t>
            </w:r>
          </w:p>
          <w:p w14:paraId="60DDF14D" w14:textId="78872E29" w:rsidR="009C0C82" w:rsidRPr="00601D79" w:rsidRDefault="0000347F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Wheat roll w/ 1tsp Margarine 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874" w:type="dxa"/>
          </w:tcPr>
          <w:p w14:paraId="0612A87F" w14:textId="77777777" w:rsidR="0000347F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1  </w:t>
            </w:r>
          </w:p>
          <w:p w14:paraId="0F45E467" w14:textId="4149C56F" w:rsidR="00FC18FA" w:rsidRPr="00601D79" w:rsidRDefault="00FC18FA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 oz </w:t>
            </w:r>
            <w:r w:rsidR="00EB61A7" w:rsidRPr="00601D79">
              <w:rPr>
                <w:rFonts w:cstheme="minorHAnsi"/>
                <w:sz w:val="20"/>
                <w:szCs w:val="20"/>
              </w:rPr>
              <w:t>Frito Pie</w:t>
            </w:r>
          </w:p>
          <w:p w14:paraId="44342710" w14:textId="77777777" w:rsidR="00624D0E" w:rsidRPr="00601D79" w:rsidRDefault="00FC18FA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3 oz meat, ½ c </w:t>
            </w:r>
            <w:r w:rsidR="00EB61A7" w:rsidRPr="00601D79">
              <w:rPr>
                <w:rFonts w:cstheme="minorHAnsi"/>
                <w:sz w:val="20"/>
                <w:szCs w:val="20"/>
              </w:rPr>
              <w:t xml:space="preserve">beans, </w:t>
            </w:r>
          </w:p>
          <w:p w14:paraId="7895CE59" w14:textId="6F41A3C1" w:rsidR="00FC18FA" w:rsidRPr="00601D79" w:rsidRDefault="00624D0E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.5</w:t>
            </w:r>
            <w:r w:rsidR="00FC18FA" w:rsidRPr="00601D79">
              <w:rPr>
                <w:rFonts w:cstheme="minorHAnsi"/>
                <w:sz w:val="20"/>
                <w:szCs w:val="20"/>
              </w:rPr>
              <w:t xml:space="preserve"> oz L</w:t>
            </w:r>
            <w:r w:rsidRPr="00601D79">
              <w:rPr>
                <w:rFonts w:cstheme="minorHAnsi"/>
                <w:sz w:val="20"/>
                <w:szCs w:val="20"/>
              </w:rPr>
              <w:t>F</w:t>
            </w:r>
            <w:r w:rsidR="00FC18FA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EB61A7" w:rsidRPr="00601D79">
              <w:rPr>
                <w:rFonts w:cstheme="minorHAnsi"/>
                <w:sz w:val="20"/>
                <w:szCs w:val="20"/>
              </w:rPr>
              <w:t>cheese,</w:t>
            </w:r>
          </w:p>
          <w:p w14:paraId="69998708" w14:textId="5EB85029" w:rsidR="009C0C82" w:rsidRPr="00601D79" w:rsidRDefault="00FC18FA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61A7" w:rsidRPr="00601D79">
              <w:rPr>
                <w:rFonts w:cstheme="minorHAnsi"/>
                <w:sz w:val="20"/>
                <w:szCs w:val="20"/>
              </w:rPr>
              <w:t>tomato, lettuce, onion</w:t>
            </w:r>
            <w:r w:rsidRPr="00601D79">
              <w:rPr>
                <w:rFonts w:cstheme="minorHAnsi"/>
                <w:sz w:val="20"/>
                <w:szCs w:val="20"/>
              </w:rPr>
              <w:t xml:space="preserve">, 1 oz Lightly Salted Corn Chips </w:t>
            </w:r>
          </w:p>
          <w:p w14:paraId="061DCE61" w14:textId="229B3570" w:rsidR="00EB61A7" w:rsidRPr="00601D79" w:rsidRDefault="00FC18FA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c </w:t>
            </w:r>
            <w:r w:rsidR="00EB61A7" w:rsidRPr="00601D79">
              <w:rPr>
                <w:rFonts w:cstheme="minorHAnsi"/>
                <w:sz w:val="20"/>
                <w:szCs w:val="20"/>
              </w:rPr>
              <w:t>Mixed fruit</w:t>
            </w:r>
          </w:p>
        </w:tc>
      </w:tr>
      <w:tr w:rsidR="00F40589" w14:paraId="09C1EEF4" w14:textId="77777777" w:rsidTr="00D47732">
        <w:trPr>
          <w:trHeight w:val="1421"/>
        </w:trPr>
        <w:tc>
          <w:tcPr>
            <w:tcW w:w="2873" w:type="dxa"/>
          </w:tcPr>
          <w:p w14:paraId="751BEE8F" w14:textId="77777777" w:rsidR="00662164" w:rsidRPr="00601D79" w:rsidRDefault="00EB61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lastRenderedPageBreak/>
              <w:t xml:space="preserve">24   </w:t>
            </w:r>
          </w:p>
          <w:p w14:paraId="6513646A" w14:textId="26FE74DF" w:rsidR="00EF71F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6oz </w:t>
            </w:r>
            <w:r w:rsidR="00EB2EA7" w:rsidRPr="00601D79">
              <w:rPr>
                <w:rFonts w:cstheme="minorHAnsi"/>
                <w:sz w:val="20"/>
                <w:szCs w:val="20"/>
              </w:rPr>
              <w:t>Beef Enchiladas</w:t>
            </w:r>
          </w:p>
          <w:p w14:paraId="0AD64736" w14:textId="0A662F82" w:rsidR="00C82762" w:rsidRPr="00601D79" w:rsidRDefault="00C82762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(3oz Beef, 1oz Cheese, 1 oz red </w:t>
            </w:r>
            <w:proofErr w:type="spellStart"/>
            <w:r w:rsidRPr="00601D79">
              <w:rPr>
                <w:rFonts w:cstheme="minorHAnsi"/>
                <w:sz w:val="20"/>
                <w:szCs w:val="20"/>
              </w:rPr>
              <w:t>chile</w:t>
            </w:r>
            <w:proofErr w:type="spellEnd"/>
            <w:r w:rsidRPr="00601D79">
              <w:rPr>
                <w:rFonts w:cstheme="minorHAnsi"/>
                <w:sz w:val="20"/>
                <w:szCs w:val="20"/>
              </w:rPr>
              <w:t xml:space="preserve">, 2 corn tortillas) </w:t>
            </w:r>
          </w:p>
          <w:p w14:paraId="7CFC5734" w14:textId="3DBC5F3A" w:rsidR="00662164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w/1/2c lettuce and tomato</w:t>
            </w:r>
          </w:p>
          <w:p w14:paraId="3363AB06" w14:textId="76CF3BB6" w:rsidR="00EB2EA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/2c </w:t>
            </w:r>
            <w:r w:rsidR="00EB2EA7" w:rsidRPr="00601D79">
              <w:rPr>
                <w:rFonts w:cstheme="minorHAnsi"/>
                <w:sz w:val="20"/>
                <w:szCs w:val="20"/>
              </w:rPr>
              <w:t>Pinto Beans</w:t>
            </w:r>
          </w:p>
          <w:p w14:paraId="422333D8" w14:textId="484C61FB" w:rsidR="00EB2EA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LS </w:t>
            </w:r>
            <w:r w:rsidR="00EB2EA7" w:rsidRPr="00601D79">
              <w:rPr>
                <w:rFonts w:cstheme="minorHAnsi"/>
                <w:sz w:val="20"/>
                <w:szCs w:val="20"/>
              </w:rPr>
              <w:t>Spanish Rice</w:t>
            </w:r>
          </w:p>
          <w:p w14:paraId="27C7F1D6" w14:textId="532F4934" w:rsidR="00EB2EA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Plums </w:t>
            </w:r>
          </w:p>
        </w:tc>
        <w:tc>
          <w:tcPr>
            <w:tcW w:w="2874" w:type="dxa"/>
          </w:tcPr>
          <w:p w14:paraId="32283B0E" w14:textId="77777777" w:rsidR="00662164" w:rsidRPr="00601D79" w:rsidRDefault="00EB2EA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5  </w:t>
            </w:r>
          </w:p>
          <w:p w14:paraId="3002D5A5" w14:textId="6EADC843" w:rsidR="00EF71F7" w:rsidRPr="00601D79" w:rsidRDefault="003B5F7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3</w:t>
            </w:r>
            <w:r w:rsidR="00662164" w:rsidRPr="00601D79">
              <w:rPr>
                <w:rFonts w:cstheme="minorHAnsi"/>
                <w:sz w:val="20"/>
                <w:szCs w:val="20"/>
              </w:rPr>
              <w:t xml:space="preserve">oz </w:t>
            </w:r>
            <w:r w:rsidR="00EB2EA7" w:rsidRPr="00601D79">
              <w:rPr>
                <w:rFonts w:cstheme="minorHAnsi"/>
                <w:sz w:val="20"/>
                <w:szCs w:val="20"/>
              </w:rPr>
              <w:t>Sa</w:t>
            </w:r>
            <w:r w:rsidR="00662164" w:rsidRPr="00601D79">
              <w:rPr>
                <w:rFonts w:cstheme="minorHAnsi"/>
                <w:sz w:val="20"/>
                <w:szCs w:val="20"/>
              </w:rPr>
              <w:t>lis</w:t>
            </w:r>
            <w:r w:rsidR="00EB2EA7" w:rsidRPr="00601D79">
              <w:rPr>
                <w:rFonts w:cstheme="minorHAnsi"/>
                <w:sz w:val="20"/>
                <w:szCs w:val="20"/>
              </w:rPr>
              <w:t>bury Steak</w:t>
            </w:r>
          </w:p>
          <w:p w14:paraId="2056DF91" w14:textId="34EDDC6D" w:rsidR="00EB2EA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EB2EA7" w:rsidRPr="00601D79">
              <w:rPr>
                <w:rFonts w:cstheme="minorHAnsi"/>
                <w:sz w:val="20"/>
                <w:szCs w:val="20"/>
              </w:rPr>
              <w:t>Mashed Potatoes/</w:t>
            </w:r>
            <w:r w:rsidR="003B5F77" w:rsidRPr="00601D79">
              <w:rPr>
                <w:rFonts w:cstheme="minorHAnsi"/>
                <w:sz w:val="20"/>
                <w:szCs w:val="20"/>
              </w:rPr>
              <w:t xml:space="preserve">2 oz LS </w:t>
            </w:r>
            <w:r w:rsidR="00EB2EA7" w:rsidRPr="00601D79">
              <w:rPr>
                <w:rFonts w:cstheme="minorHAnsi"/>
                <w:sz w:val="20"/>
                <w:szCs w:val="20"/>
              </w:rPr>
              <w:t>Gravy</w:t>
            </w:r>
          </w:p>
          <w:p w14:paraId="67094DE8" w14:textId="1D039A6C" w:rsidR="00EB2EA7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c </w:t>
            </w:r>
            <w:r w:rsidR="00B63127" w:rsidRPr="00601D79">
              <w:rPr>
                <w:rFonts w:cstheme="minorHAnsi"/>
                <w:sz w:val="20"/>
                <w:szCs w:val="20"/>
              </w:rPr>
              <w:t xml:space="preserve">Roasted Brussel Sprouts w/Leeks </w:t>
            </w:r>
          </w:p>
          <w:p w14:paraId="374E1A61" w14:textId="77777777" w:rsidR="009C0C82" w:rsidRPr="00601D79" w:rsidRDefault="00662164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Wheat roll w/1 tsp margarine </w:t>
            </w:r>
          </w:p>
          <w:p w14:paraId="68FF48EF" w14:textId="00EDA787" w:rsidR="00B62EC7" w:rsidRPr="00601D79" w:rsidRDefault="00B62EC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½ c gelatin</w:t>
            </w:r>
          </w:p>
        </w:tc>
        <w:tc>
          <w:tcPr>
            <w:tcW w:w="2875" w:type="dxa"/>
          </w:tcPr>
          <w:p w14:paraId="01034C20" w14:textId="77777777" w:rsidR="00B62EC7" w:rsidRPr="00601D79" w:rsidRDefault="00EB2EA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6  </w:t>
            </w:r>
          </w:p>
          <w:p w14:paraId="4D4CB6DA" w14:textId="296ACB3A" w:rsidR="00EF71F7" w:rsidRPr="00601D79" w:rsidRDefault="00EB2EA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proofErr w:type="gramStart"/>
            <w:r w:rsidRPr="00601D79">
              <w:rPr>
                <w:rFonts w:cstheme="minorHAnsi"/>
                <w:sz w:val="20"/>
                <w:szCs w:val="20"/>
              </w:rPr>
              <w:t>Cheese Burger</w:t>
            </w:r>
            <w:proofErr w:type="gramEnd"/>
          </w:p>
          <w:p w14:paraId="0E6DDF72" w14:textId="05E88DB5" w:rsidR="009C0C82" w:rsidRPr="00601D79" w:rsidRDefault="009C0C82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(3oz Beef Patty, </w:t>
            </w:r>
            <w:r w:rsidR="00D14FB1" w:rsidRPr="00601D79">
              <w:rPr>
                <w:rFonts w:cstheme="minorHAnsi"/>
                <w:sz w:val="20"/>
                <w:szCs w:val="20"/>
              </w:rPr>
              <w:t>0.5</w:t>
            </w:r>
            <w:r w:rsidRPr="00601D79">
              <w:rPr>
                <w:rFonts w:cstheme="minorHAnsi"/>
                <w:sz w:val="20"/>
                <w:szCs w:val="20"/>
              </w:rPr>
              <w:t xml:space="preserve">oz </w:t>
            </w:r>
            <w:r w:rsidR="00445683" w:rsidRPr="00601D79">
              <w:rPr>
                <w:rFonts w:cstheme="minorHAnsi"/>
                <w:sz w:val="20"/>
                <w:szCs w:val="20"/>
              </w:rPr>
              <w:t>L</w:t>
            </w:r>
            <w:r w:rsidR="00AA4770" w:rsidRPr="00601D79">
              <w:rPr>
                <w:rFonts w:cstheme="minorHAnsi"/>
                <w:sz w:val="20"/>
                <w:szCs w:val="20"/>
              </w:rPr>
              <w:t>F</w:t>
            </w:r>
            <w:r w:rsidR="00445683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Pr="00601D79">
              <w:rPr>
                <w:rFonts w:cstheme="minorHAnsi"/>
                <w:sz w:val="20"/>
                <w:szCs w:val="20"/>
              </w:rPr>
              <w:t xml:space="preserve">Cheese, 1 Bun) </w:t>
            </w:r>
          </w:p>
          <w:p w14:paraId="692F22E9" w14:textId="0B592A77" w:rsidR="00445683" w:rsidRPr="00601D79" w:rsidRDefault="00445683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/2c Tossed Salad w/</w:t>
            </w:r>
            <w:r w:rsidR="00CC797A" w:rsidRPr="00601D79">
              <w:rPr>
                <w:rFonts w:cstheme="minorHAnsi"/>
                <w:sz w:val="20"/>
                <w:szCs w:val="20"/>
              </w:rPr>
              <w:t>1</w:t>
            </w:r>
            <w:r w:rsidRPr="00601D79">
              <w:rPr>
                <w:rFonts w:cstheme="minorHAnsi"/>
                <w:sz w:val="20"/>
                <w:szCs w:val="20"/>
              </w:rPr>
              <w:t xml:space="preserve"> TBSP LF Dressing </w:t>
            </w:r>
          </w:p>
          <w:p w14:paraId="41FF1611" w14:textId="01A0DD83" w:rsidR="00EB2EA7" w:rsidRPr="00601D79" w:rsidRDefault="00B62EC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4oz </w:t>
            </w:r>
            <w:r w:rsidR="00EB2EA7" w:rsidRPr="00601D79">
              <w:rPr>
                <w:rFonts w:cstheme="minorHAnsi"/>
                <w:sz w:val="20"/>
                <w:szCs w:val="20"/>
              </w:rPr>
              <w:t xml:space="preserve">Baked Sweet Potato Fries </w:t>
            </w:r>
          </w:p>
          <w:p w14:paraId="6608EE8E" w14:textId="29266D87" w:rsidR="00EB2EA7" w:rsidRPr="00601D79" w:rsidRDefault="00B62EC7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</w:t>
            </w:r>
            <w:r w:rsidR="00445683" w:rsidRPr="00601D79">
              <w:rPr>
                <w:rFonts w:cstheme="minorHAnsi"/>
                <w:sz w:val="20"/>
                <w:szCs w:val="20"/>
              </w:rPr>
              <w:t xml:space="preserve">Berries </w:t>
            </w:r>
          </w:p>
        </w:tc>
        <w:tc>
          <w:tcPr>
            <w:tcW w:w="2874" w:type="dxa"/>
          </w:tcPr>
          <w:p w14:paraId="207E540A" w14:textId="77777777" w:rsidR="00B62EC7" w:rsidRPr="00601D79" w:rsidRDefault="00F207A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7  </w:t>
            </w:r>
          </w:p>
          <w:p w14:paraId="3DBDBF05" w14:textId="3A7B087F" w:rsidR="00445683" w:rsidRPr="00601D79" w:rsidRDefault="00D14FB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/2</w:t>
            </w:r>
            <w:r w:rsidR="00F71E4D" w:rsidRPr="00601D79">
              <w:rPr>
                <w:rFonts w:cstheme="minorHAnsi"/>
                <w:sz w:val="20"/>
                <w:szCs w:val="20"/>
              </w:rPr>
              <w:t xml:space="preserve">c </w:t>
            </w:r>
            <w:r w:rsidR="00F207AC" w:rsidRPr="00601D79">
              <w:rPr>
                <w:rFonts w:cstheme="minorHAnsi"/>
                <w:sz w:val="20"/>
                <w:szCs w:val="20"/>
              </w:rPr>
              <w:t xml:space="preserve">Creamy </w:t>
            </w:r>
            <w:r w:rsidR="00F71E4D" w:rsidRPr="00601D79">
              <w:rPr>
                <w:rFonts w:cstheme="minorHAnsi"/>
                <w:sz w:val="20"/>
                <w:szCs w:val="20"/>
              </w:rPr>
              <w:t xml:space="preserve">LF </w:t>
            </w:r>
            <w:r w:rsidR="00F207AC" w:rsidRPr="00601D79">
              <w:rPr>
                <w:rFonts w:cstheme="minorHAnsi"/>
                <w:sz w:val="20"/>
                <w:szCs w:val="20"/>
              </w:rPr>
              <w:t>Mac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 &amp;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F207AC" w:rsidRPr="00601D79">
              <w:rPr>
                <w:rFonts w:cstheme="minorHAnsi"/>
                <w:sz w:val="20"/>
                <w:szCs w:val="20"/>
              </w:rPr>
              <w:t>Cheese</w:t>
            </w:r>
          </w:p>
          <w:p w14:paraId="6BC58D00" w14:textId="03B24EF4" w:rsidR="00EF71F7" w:rsidRPr="00601D79" w:rsidRDefault="00445683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(</w:t>
            </w:r>
            <w:r w:rsidR="00D14FB1" w:rsidRPr="00601D79">
              <w:rPr>
                <w:rFonts w:cstheme="minorHAnsi"/>
                <w:sz w:val="20"/>
                <w:szCs w:val="20"/>
              </w:rPr>
              <w:t>1</w:t>
            </w:r>
            <w:r w:rsidR="009C0C82" w:rsidRPr="00601D79">
              <w:rPr>
                <w:rFonts w:cstheme="minorHAnsi"/>
                <w:sz w:val="20"/>
                <w:szCs w:val="20"/>
              </w:rPr>
              <w:t xml:space="preserve"> oz </w:t>
            </w:r>
            <w:r w:rsidR="00AA4770" w:rsidRPr="00601D79">
              <w:rPr>
                <w:rFonts w:cstheme="minorHAnsi"/>
                <w:sz w:val="20"/>
                <w:szCs w:val="20"/>
              </w:rPr>
              <w:t xml:space="preserve">LF 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Cheese and </w:t>
            </w:r>
            <w:r w:rsidR="00D14FB1" w:rsidRPr="00601D79">
              <w:rPr>
                <w:rFonts w:cstheme="minorHAnsi"/>
                <w:sz w:val="20"/>
                <w:szCs w:val="20"/>
              </w:rPr>
              <w:t>2</w:t>
            </w:r>
            <w:r w:rsidR="00B62EC7" w:rsidRPr="00601D79">
              <w:rPr>
                <w:rFonts w:cstheme="minorHAnsi"/>
                <w:sz w:val="20"/>
                <w:szCs w:val="20"/>
              </w:rPr>
              <w:t>oz LS</w:t>
            </w:r>
            <w:r w:rsidR="00D14FB1" w:rsidRPr="00601D79">
              <w:rPr>
                <w:rFonts w:cstheme="minorHAnsi"/>
                <w:sz w:val="20"/>
                <w:szCs w:val="20"/>
              </w:rPr>
              <w:t xml:space="preserve">, </w:t>
            </w:r>
            <w:proofErr w:type="gramStart"/>
            <w:r w:rsidR="00D14FB1" w:rsidRPr="00601D79">
              <w:rPr>
                <w:rFonts w:cstheme="minorHAnsi"/>
                <w:sz w:val="20"/>
                <w:szCs w:val="20"/>
              </w:rPr>
              <w:t xml:space="preserve">Lean 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 Ham</w:t>
            </w:r>
            <w:proofErr w:type="gramEnd"/>
            <w:r w:rsidRPr="00601D79">
              <w:rPr>
                <w:rFonts w:cstheme="minorHAnsi"/>
                <w:sz w:val="20"/>
                <w:szCs w:val="20"/>
              </w:rPr>
              <w:t>, ½ c pasta)</w:t>
            </w:r>
          </w:p>
          <w:p w14:paraId="30E1FF2D" w14:textId="4A0303D7" w:rsidR="00F207AC" w:rsidRPr="00601D79" w:rsidRDefault="00D14FB1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1/2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c </w:t>
            </w:r>
            <w:r w:rsidR="00F207AC" w:rsidRPr="00601D79">
              <w:rPr>
                <w:rFonts w:cstheme="minorHAnsi"/>
                <w:sz w:val="20"/>
                <w:szCs w:val="20"/>
              </w:rPr>
              <w:t>Broccoli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 w/ ½</w:t>
            </w:r>
            <w:r w:rsidR="00445683" w:rsidRPr="00601D79">
              <w:rPr>
                <w:rFonts w:cstheme="minorHAnsi"/>
                <w:sz w:val="20"/>
                <w:szCs w:val="20"/>
              </w:rPr>
              <w:t>c</w:t>
            </w:r>
            <w:r w:rsidR="00B62EC7" w:rsidRPr="00601D79">
              <w:rPr>
                <w:rFonts w:cstheme="minorHAnsi"/>
                <w:sz w:val="20"/>
                <w:szCs w:val="20"/>
              </w:rPr>
              <w:t xml:space="preserve"> diced red pepper</w:t>
            </w:r>
          </w:p>
          <w:p w14:paraId="428E22CF" w14:textId="4A000B19" w:rsidR="00F207AC" w:rsidRPr="00601D79" w:rsidRDefault="00B62EC7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/2c </w:t>
            </w:r>
            <w:r w:rsidR="00F207AC" w:rsidRPr="00601D79">
              <w:rPr>
                <w:rFonts w:cstheme="minorHAnsi"/>
                <w:sz w:val="20"/>
                <w:szCs w:val="20"/>
              </w:rPr>
              <w:t>Spiced Apples</w:t>
            </w:r>
            <w:r w:rsidR="00D14FB1" w:rsidRPr="00601D79">
              <w:rPr>
                <w:rFonts w:cstheme="minorHAnsi"/>
                <w:sz w:val="20"/>
                <w:szCs w:val="20"/>
              </w:rPr>
              <w:t xml:space="preserve"> </w:t>
            </w:r>
            <w:r w:rsidR="002342D4" w:rsidRPr="00601D79">
              <w:rPr>
                <w:rFonts w:cstheme="minorHAnsi"/>
                <w:sz w:val="20"/>
                <w:szCs w:val="20"/>
              </w:rPr>
              <w:t xml:space="preserve">w/ 4oz Vanilla Nonfat Greek Yogurt </w:t>
            </w:r>
          </w:p>
        </w:tc>
        <w:tc>
          <w:tcPr>
            <w:tcW w:w="2874" w:type="dxa"/>
          </w:tcPr>
          <w:p w14:paraId="38CFC464" w14:textId="77777777" w:rsidR="00F71E4D" w:rsidRPr="00601D79" w:rsidRDefault="00F207A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28  </w:t>
            </w:r>
          </w:p>
          <w:p w14:paraId="5B5446EA" w14:textId="15AE13D6" w:rsidR="00EF71F7" w:rsidRPr="00601D79" w:rsidRDefault="00F207AC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Stuffed Green Peppers</w:t>
            </w:r>
          </w:p>
          <w:p w14:paraId="523BB49C" w14:textId="43E2CD16" w:rsidR="00F71E4D" w:rsidRPr="00601D79" w:rsidRDefault="00F71E4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>(</w:t>
            </w:r>
            <w:r w:rsidR="00D14FB1" w:rsidRPr="00601D79">
              <w:rPr>
                <w:rFonts w:cstheme="minorHAnsi"/>
                <w:sz w:val="20"/>
                <w:szCs w:val="20"/>
              </w:rPr>
              <w:t xml:space="preserve">1/2 </w:t>
            </w:r>
            <w:r w:rsidRPr="00601D79">
              <w:rPr>
                <w:rFonts w:cstheme="minorHAnsi"/>
                <w:sz w:val="20"/>
                <w:szCs w:val="20"/>
              </w:rPr>
              <w:t>bell pepper, ½ c brown rice, 3 oz Ground beef</w:t>
            </w:r>
            <w:r w:rsidR="00D14FB1" w:rsidRPr="00601D79">
              <w:rPr>
                <w:rFonts w:cstheme="minorHAnsi"/>
                <w:sz w:val="20"/>
                <w:szCs w:val="20"/>
              </w:rPr>
              <w:t>, 1 oz LS Tomato sauce</w:t>
            </w:r>
            <w:r w:rsidRPr="00601D79">
              <w:rPr>
                <w:rFonts w:cstheme="minorHAnsi"/>
                <w:sz w:val="20"/>
                <w:szCs w:val="20"/>
              </w:rPr>
              <w:t>)</w:t>
            </w:r>
          </w:p>
          <w:p w14:paraId="5FDDE820" w14:textId="49A3A16F" w:rsidR="00F207AC" w:rsidRPr="00601D79" w:rsidRDefault="00F71E4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1 c </w:t>
            </w:r>
            <w:r w:rsidR="00F207AC" w:rsidRPr="00601D79">
              <w:rPr>
                <w:rFonts w:cstheme="minorHAnsi"/>
                <w:sz w:val="20"/>
                <w:szCs w:val="20"/>
              </w:rPr>
              <w:t>Capri Veggies</w:t>
            </w:r>
          </w:p>
          <w:p w14:paraId="2574EC47" w14:textId="0A58D20A" w:rsidR="00F71E4D" w:rsidRPr="00601D79" w:rsidRDefault="00F71E4D" w:rsidP="00FF3147">
            <w:pPr>
              <w:rPr>
                <w:rFonts w:cstheme="minorHAnsi"/>
                <w:sz w:val="20"/>
                <w:szCs w:val="20"/>
              </w:rPr>
            </w:pPr>
            <w:r w:rsidRPr="00601D79">
              <w:rPr>
                <w:rFonts w:cstheme="minorHAnsi"/>
                <w:sz w:val="20"/>
                <w:szCs w:val="20"/>
              </w:rPr>
              <w:t xml:space="preserve">½ c Grapes </w:t>
            </w:r>
          </w:p>
          <w:p w14:paraId="0C7E8667" w14:textId="77777777" w:rsidR="000A0F89" w:rsidRPr="00601D79" w:rsidRDefault="000A0F89" w:rsidP="00FF3147">
            <w:pPr>
              <w:rPr>
                <w:rFonts w:cstheme="minorHAnsi"/>
                <w:sz w:val="20"/>
                <w:szCs w:val="20"/>
              </w:rPr>
            </w:pPr>
          </w:p>
          <w:p w14:paraId="44BE26BD" w14:textId="77777777" w:rsidR="00F71E4D" w:rsidRPr="00601D79" w:rsidRDefault="00F71E4D" w:rsidP="00FF3147">
            <w:pPr>
              <w:rPr>
                <w:rFonts w:cstheme="minorHAnsi"/>
                <w:sz w:val="20"/>
                <w:szCs w:val="20"/>
              </w:rPr>
            </w:pPr>
          </w:p>
          <w:p w14:paraId="5FE90717" w14:textId="4244AE42" w:rsidR="00445683" w:rsidRPr="00601D79" w:rsidRDefault="00445683" w:rsidP="00FF314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40589" w14:paraId="2851980E" w14:textId="77777777" w:rsidTr="00D47732">
        <w:tc>
          <w:tcPr>
            <w:tcW w:w="2873" w:type="dxa"/>
          </w:tcPr>
          <w:p w14:paraId="5BC1353B" w14:textId="77777777" w:rsidR="003B2AA2" w:rsidRDefault="00F207AC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445683">
              <w:rPr>
                <w:rFonts w:cstheme="minorHAnsi"/>
                <w:sz w:val="20"/>
                <w:szCs w:val="20"/>
              </w:rPr>
              <w:t xml:space="preserve">31  </w:t>
            </w:r>
          </w:p>
          <w:p w14:paraId="4BD8D54C" w14:textId="1E23EF34" w:rsidR="00EF71F7" w:rsidRDefault="00F207AC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445683">
              <w:rPr>
                <w:rFonts w:cstheme="minorHAnsi"/>
                <w:sz w:val="20"/>
                <w:szCs w:val="20"/>
              </w:rPr>
              <w:t>Chicken a la King</w:t>
            </w:r>
          </w:p>
          <w:p w14:paraId="639C5E67" w14:textId="7D2F29F4" w:rsidR="003B2AA2" w:rsidRPr="00445683" w:rsidRDefault="003B2AA2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(3oz Chicken, ½ c Vegetables, 2 oz </w:t>
            </w:r>
            <w:proofErr w:type="gramStart"/>
            <w:r>
              <w:rPr>
                <w:rFonts w:cstheme="minorHAnsi"/>
                <w:sz w:val="20"/>
                <w:szCs w:val="20"/>
              </w:rPr>
              <w:t>Sauce )</w:t>
            </w:r>
            <w:proofErr w:type="gramEnd"/>
          </w:p>
          <w:p w14:paraId="3B0E9CE7" w14:textId="068D3F68" w:rsidR="00F207AC" w:rsidRDefault="003B2AA2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/2c Egg </w:t>
            </w:r>
            <w:r w:rsidR="00F207AC" w:rsidRPr="00445683">
              <w:rPr>
                <w:rFonts w:cstheme="minorHAnsi"/>
                <w:sz w:val="20"/>
                <w:szCs w:val="20"/>
              </w:rPr>
              <w:t>Noodles</w:t>
            </w:r>
          </w:p>
          <w:p w14:paraId="73C63399" w14:textId="2C2AD89F" w:rsidR="00F32510" w:rsidRPr="00445683" w:rsidRDefault="00F32510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1 c Roasted Vegetables </w:t>
            </w:r>
          </w:p>
          <w:p w14:paraId="02380558" w14:textId="018E14F8" w:rsidR="00F207AC" w:rsidRPr="00445683" w:rsidRDefault="008D099D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3B2AA2">
              <w:rPr>
                <w:rFonts w:cstheme="minorHAnsi"/>
                <w:sz w:val="20"/>
                <w:szCs w:val="20"/>
              </w:rPr>
              <w:t xml:space="preserve"> c tomato and cucumber salad</w:t>
            </w:r>
          </w:p>
          <w:p w14:paraId="17096048" w14:textId="77777777" w:rsidR="00F207AC" w:rsidRDefault="00F32510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erry Cobbler</w:t>
            </w:r>
          </w:p>
          <w:p w14:paraId="78DE631D" w14:textId="77777777" w:rsidR="00F32510" w:rsidRDefault="00F32510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(1/2 c Cherries, 2 oz Crust) </w:t>
            </w:r>
          </w:p>
          <w:p w14:paraId="013BCC5E" w14:textId="60961632" w:rsidR="00F32510" w:rsidRPr="00445683" w:rsidRDefault="00F32510" w:rsidP="00FF3147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690D4550" w14:textId="242E1A9D" w:rsidR="00043945" w:rsidRPr="00445683" w:rsidRDefault="001852F4" w:rsidP="00FF3147">
            <w:pPr>
              <w:rPr>
                <w:rFonts w:cstheme="minorHAnsi"/>
                <w:sz w:val="20"/>
                <w:szCs w:val="20"/>
              </w:rPr>
            </w:pPr>
            <w:r w:rsidRPr="00445683">
              <w:rPr>
                <w:rFonts w:cstheme="minorHAnsi"/>
                <w:sz w:val="20"/>
                <w:szCs w:val="20"/>
              </w:rPr>
              <w:t>2%</w:t>
            </w:r>
            <w:r w:rsidR="003B5F77">
              <w:rPr>
                <w:rFonts w:cstheme="minorHAnsi"/>
                <w:sz w:val="20"/>
                <w:szCs w:val="20"/>
              </w:rPr>
              <w:t xml:space="preserve"> </w:t>
            </w:r>
            <w:r w:rsidRPr="00445683">
              <w:rPr>
                <w:rFonts w:cstheme="minorHAnsi"/>
                <w:sz w:val="20"/>
                <w:szCs w:val="20"/>
              </w:rPr>
              <w:t>milk served at meals</w:t>
            </w:r>
          </w:p>
        </w:tc>
        <w:tc>
          <w:tcPr>
            <w:tcW w:w="2875" w:type="dxa"/>
          </w:tcPr>
          <w:p w14:paraId="48709C80" w14:textId="77777777" w:rsidR="00F40589" w:rsidRPr="00445683" w:rsidRDefault="00F40589" w:rsidP="00FF3147">
            <w:pPr>
              <w:rPr>
                <w:rFonts w:cstheme="minorHAnsi"/>
                <w:color w:val="CC3399"/>
                <w:sz w:val="20"/>
                <w:szCs w:val="20"/>
              </w:rPr>
            </w:pPr>
          </w:p>
        </w:tc>
        <w:tc>
          <w:tcPr>
            <w:tcW w:w="2874" w:type="dxa"/>
          </w:tcPr>
          <w:p w14:paraId="2330AEF2" w14:textId="59587B55" w:rsidR="00F40589" w:rsidRPr="00445683" w:rsidRDefault="00F40589" w:rsidP="00CA29F0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74" w:type="dxa"/>
          </w:tcPr>
          <w:p w14:paraId="1DB44897" w14:textId="77777777" w:rsidR="00F40589" w:rsidRPr="00445683" w:rsidRDefault="00F40589" w:rsidP="00FF3147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10F62D" w14:textId="4DC106BF" w:rsidR="00F40589" w:rsidRDefault="00F40589" w:rsidP="00C756D5">
      <w:pPr>
        <w:pStyle w:val="NoSpacing"/>
        <w:rPr>
          <w:rFonts w:ascii="Arial" w:hAnsi="Arial" w:cs="Arial"/>
          <w:b/>
          <w:i/>
          <w:sz w:val="40"/>
          <w:szCs w:val="40"/>
        </w:rPr>
      </w:pPr>
    </w:p>
    <w:p w14:paraId="57D06C1E" w14:textId="77777777" w:rsidR="00516379" w:rsidRPr="00516379" w:rsidRDefault="00516379" w:rsidP="00C756D5">
      <w:pPr>
        <w:pStyle w:val="NoSpacing"/>
        <w:rPr>
          <w:rFonts w:ascii="Tahoma" w:hAnsi="Tahoma" w:cs="Tahoma"/>
          <w:b/>
          <w:sz w:val="28"/>
          <w:szCs w:val="28"/>
        </w:rPr>
      </w:pPr>
      <w:r w:rsidRPr="00F80335">
        <w:rPr>
          <w:rFonts w:ascii="Arial" w:hAnsi="Arial" w:cs="Arial"/>
          <w:b/>
          <w:i/>
          <w:sz w:val="40"/>
          <w:szCs w:val="40"/>
        </w:rPr>
        <w:t>Nutrient Tab</w:t>
      </w:r>
      <w:r>
        <w:rPr>
          <w:rFonts w:ascii="Arial" w:hAnsi="Arial" w:cs="Arial"/>
          <w:b/>
          <w:i/>
          <w:sz w:val="40"/>
          <w:szCs w:val="40"/>
        </w:rPr>
        <w:t>le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291"/>
        <w:gridCol w:w="2175"/>
        <w:gridCol w:w="1945"/>
        <w:gridCol w:w="1945"/>
        <w:gridCol w:w="1945"/>
        <w:gridCol w:w="1945"/>
        <w:gridCol w:w="1945"/>
      </w:tblGrid>
      <w:tr w:rsidR="00B41DD8" w14:paraId="03E20D7A" w14:textId="77777777" w:rsidTr="00B41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1D0AF1C" w14:textId="77777777" w:rsidR="00B41DD8" w:rsidRPr="00882B7F" w:rsidRDefault="00B41DD8" w:rsidP="00BA5931">
            <w:pPr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t>Nutrient</w:t>
            </w:r>
          </w:p>
        </w:tc>
        <w:tc>
          <w:tcPr>
            <w:tcW w:w="2175" w:type="dxa"/>
          </w:tcPr>
          <w:p w14:paraId="6DDABACF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Daily Lunch Requirement</w:t>
            </w:r>
          </w:p>
        </w:tc>
        <w:tc>
          <w:tcPr>
            <w:tcW w:w="1945" w:type="dxa"/>
          </w:tcPr>
          <w:p w14:paraId="7B3D77EE" w14:textId="77777777" w:rsidR="00B41DD8" w:rsidRPr="00882B7F" w:rsidRDefault="00B41DD8" w:rsidP="00BA59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sz w:val="24"/>
                <w:szCs w:val="24"/>
              </w:rPr>
            </w:pPr>
            <w:r w:rsidRPr="00882B7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882B7F">
              <w:rPr>
                <w:rFonts w:ascii="Arial" w:eastAsia="Times New Roman" w:hAnsi="Arial" w:cs="Arial"/>
                <w:bCs w:val="0"/>
                <w:sz w:val="24"/>
                <w:szCs w:val="24"/>
              </w:rPr>
              <w:t>enu Week 1</w:t>
            </w:r>
          </w:p>
        </w:tc>
        <w:tc>
          <w:tcPr>
            <w:tcW w:w="1945" w:type="dxa"/>
          </w:tcPr>
          <w:p w14:paraId="002ED27C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2</w:t>
            </w:r>
          </w:p>
        </w:tc>
        <w:tc>
          <w:tcPr>
            <w:tcW w:w="1945" w:type="dxa"/>
          </w:tcPr>
          <w:p w14:paraId="1F4D9D9D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3</w:t>
            </w:r>
          </w:p>
        </w:tc>
        <w:tc>
          <w:tcPr>
            <w:tcW w:w="1945" w:type="dxa"/>
          </w:tcPr>
          <w:p w14:paraId="7FA45D36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4</w:t>
            </w:r>
          </w:p>
        </w:tc>
        <w:tc>
          <w:tcPr>
            <w:tcW w:w="1945" w:type="dxa"/>
          </w:tcPr>
          <w:p w14:paraId="5F98CC4A" w14:textId="77777777" w:rsidR="00B41DD8" w:rsidRPr="00882B7F" w:rsidRDefault="00B41D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82B7F">
              <w:rPr>
                <w:rFonts w:ascii="Arial" w:hAnsi="Arial" w:cs="Arial"/>
                <w:sz w:val="24"/>
                <w:szCs w:val="24"/>
              </w:rPr>
              <w:t>Menu Week 5</w:t>
            </w:r>
          </w:p>
        </w:tc>
      </w:tr>
      <w:tr w:rsidR="00D9076A" w:rsidRPr="00964A06" w14:paraId="5C8C4791" w14:textId="77777777" w:rsidTr="00D46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22BA597" w14:textId="77777777" w:rsidR="00D9076A" w:rsidRPr="00E52B34" w:rsidRDefault="00D9076A" w:rsidP="00D9076A">
            <w:pPr>
              <w:rPr>
                <w:rFonts w:ascii="Arial" w:eastAsia="Times New Roman" w:hAnsi="Arial" w:cs="Arial"/>
                <w:bCs w:val="0"/>
                <w:sz w:val="28"/>
                <w:szCs w:val="28"/>
              </w:rPr>
            </w:pPr>
          </w:p>
        </w:tc>
        <w:tc>
          <w:tcPr>
            <w:tcW w:w="2175" w:type="dxa"/>
          </w:tcPr>
          <w:p w14:paraId="2F7C4209" w14:textId="77777777" w:rsidR="00D9076A" w:rsidRPr="00E52B34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28"/>
                <w:szCs w:val="28"/>
              </w:rPr>
            </w:pPr>
          </w:p>
        </w:tc>
        <w:tc>
          <w:tcPr>
            <w:tcW w:w="1945" w:type="dxa"/>
          </w:tcPr>
          <w:p w14:paraId="4CFE253E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4CE78A6C" w14:textId="2DE367DF" w:rsidR="00D9076A" w:rsidRPr="00964A06" w:rsidRDefault="002E281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69B635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0E2917DC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598510D0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60E2D6C0" w14:textId="09AA9241" w:rsidR="00D9076A" w:rsidRPr="00964A06" w:rsidRDefault="00342BEF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79555FC2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5B4797C7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45" w:type="dxa"/>
          </w:tcPr>
          <w:p w14:paraId="64968256" w14:textId="77777777" w:rsidR="00D9076A" w:rsidRPr="00964A06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64A06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s in Week:</w:t>
            </w:r>
          </w:p>
          <w:p w14:paraId="7D12FD4C" w14:textId="7BA6861F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</w:tr>
      <w:tr w:rsidR="00D9076A" w:rsidRPr="00964A06" w14:paraId="090F6A6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CA2625E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ories</w:t>
            </w:r>
          </w:p>
        </w:tc>
        <w:tc>
          <w:tcPr>
            <w:tcW w:w="2175" w:type="dxa"/>
          </w:tcPr>
          <w:p w14:paraId="4CA457B6" w14:textId="77DA7D78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700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57C5B75C" w14:textId="55A484BB" w:rsidR="00D9076A" w:rsidRPr="00964A06" w:rsidRDefault="002E281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24.4</w:t>
            </w:r>
          </w:p>
        </w:tc>
        <w:tc>
          <w:tcPr>
            <w:tcW w:w="1945" w:type="dxa"/>
          </w:tcPr>
          <w:p w14:paraId="571820E2" w14:textId="6B16C496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73.3</w:t>
            </w:r>
          </w:p>
        </w:tc>
        <w:tc>
          <w:tcPr>
            <w:tcW w:w="1945" w:type="dxa"/>
          </w:tcPr>
          <w:p w14:paraId="53B25D7C" w14:textId="40E477CE" w:rsidR="00D9076A" w:rsidRPr="00964A06" w:rsidRDefault="005475A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37.5</w:t>
            </w:r>
          </w:p>
        </w:tc>
        <w:tc>
          <w:tcPr>
            <w:tcW w:w="1945" w:type="dxa"/>
          </w:tcPr>
          <w:p w14:paraId="7CB940A6" w14:textId="2C91EF4A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05</w:t>
            </w:r>
          </w:p>
        </w:tc>
        <w:tc>
          <w:tcPr>
            <w:tcW w:w="1945" w:type="dxa"/>
          </w:tcPr>
          <w:p w14:paraId="69F22201" w14:textId="1CCAABB0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48</w:t>
            </w:r>
          </w:p>
        </w:tc>
      </w:tr>
      <w:tr w:rsidR="00D9076A" w:rsidRPr="00964A06" w14:paraId="4B444375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F7132A1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Carbohydrates from Calories</w:t>
            </w:r>
          </w:p>
        </w:tc>
        <w:tc>
          <w:tcPr>
            <w:tcW w:w="2175" w:type="dxa"/>
          </w:tcPr>
          <w:p w14:paraId="24B01C16" w14:textId="77777777" w:rsidR="00D9076A" w:rsidRPr="009627AA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45-55%</w:t>
            </w:r>
          </w:p>
        </w:tc>
        <w:tc>
          <w:tcPr>
            <w:tcW w:w="1945" w:type="dxa"/>
          </w:tcPr>
          <w:p w14:paraId="13324A6B" w14:textId="747D478A" w:rsidR="00D9076A" w:rsidRPr="00964A06" w:rsidRDefault="002E281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.</w:t>
            </w:r>
            <w:r w:rsidR="00F03DAF">
              <w:t>0</w:t>
            </w:r>
          </w:p>
        </w:tc>
        <w:tc>
          <w:tcPr>
            <w:tcW w:w="1945" w:type="dxa"/>
          </w:tcPr>
          <w:p w14:paraId="0B5D96DC" w14:textId="74D9153B" w:rsidR="00D9076A" w:rsidRPr="00C50860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.0</w:t>
            </w:r>
          </w:p>
        </w:tc>
        <w:tc>
          <w:tcPr>
            <w:tcW w:w="1945" w:type="dxa"/>
          </w:tcPr>
          <w:p w14:paraId="20711AF0" w14:textId="39AEA79A" w:rsidR="00D9076A" w:rsidRPr="00964A06" w:rsidRDefault="005475A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.9</w:t>
            </w:r>
          </w:p>
        </w:tc>
        <w:tc>
          <w:tcPr>
            <w:tcW w:w="1945" w:type="dxa"/>
          </w:tcPr>
          <w:p w14:paraId="2E2338B0" w14:textId="5921A618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.7</w:t>
            </w:r>
          </w:p>
        </w:tc>
        <w:tc>
          <w:tcPr>
            <w:tcW w:w="1945" w:type="dxa"/>
          </w:tcPr>
          <w:p w14:paraId="18428711" w14:textId="7ADE4962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.2</w:t>
            </w:r>
          </w:p>
        </w:tc>
      </w:tr>
      <w:tr w:rsidR="00D9076A" w:rsidRPr="00964A06" w14:paraId="6D3372D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14DCC6C2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lastRenderedPageBreak/>
              <w:t>% Protein from Calories</w:t>
            </w:r>
          </w:p>
        </w:tc>
        <w:tc>
          <w:tcPr>
            <w:tcW w:w="2175" w:type="dxa"/>
          </w:tcPr>
          <w:p w14:paraId="74C1BF7D" w14:textId="77777777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15-25%</w:t>
            </w:r>
          </w:p>
        </w:tc>
        <w:tc>
          <w:tcPr>
            <w:tcW w:w="1945" w:type="dxa"/>
          </w:tcPr>
          <w:p w14:paraId="47DC1565" w14:textId="64059D92" w:rsidR="00D9076A" w:rsidRPr="00964A06" w:rsidRDefault="002E281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.</w:t>
            </w:r>
            <w:r w:rsidR="00F03DAF">
              <w:t>6</w:t>
            </w:r>
          </w:p>
        </w:tc>
        <w:tc>
          <w:tcPr>
            <w:tcW w:w="1945" w:type="dxa"/>
          </w:tcPr>
          <w:p w14:paraId="612DAE9D" w14:textId="7C8BC3D9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7</w:t>
            </w:r>
          </w:p>
        </w:tc>
        <w:tc>
          <w:tcPr>
            <w:tcW w:w="1945" w:type="dxa"/>
          </w:tcPr>
          <w:p w14:paraId="30909E98" w14:textId="699DB4B9" w:rsidR="00D9076A" w:rsidRPr="00964A06" w:rsidRDefault="005475A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1945" w:type="dxa"/>
          </w:tcPr>
          <w:p w14:paraId="3720F3BA" w14:textId="63B8CDA7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.7</w:t>
            </w:r>
          </w:p>
        </w:tc>
        <w:tc>
          <w:tcPr>
            <w:tcW w:w="1945" w:type="dxa"/>
          </w:tcPr>
          <w:p w14:paraId="0632FD7E" w14:textId="7C1FF834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.5</w:t>
            </w:r>
          </w:p>
        </w:tc>
      </w:tr>
      <w:tr w:rsidR="00D9076A" w:rsidRPr="00964A06" w14:paraId="313439B7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9CA4294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% Fat from Calories</w:t>
            </w:r>
          </w:p>
        </w:tc>
        <w:tc>
          <w:tcPr>
            <w:tcW w:w="2175" w:type="dxa"/>
          </w:tcPr>
          <w:p w14:paraId="0F690DE5" w14:textId="77777777" w:rsidR="00D9076A" w:rsidRPr="009627AA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5-35%</w:t>
            </w:r>
          </w:p>
        </w:tc>
        <w:tc>
          <w:tcPr>
            <w:tcW w:w="1945" w:type="dxa"/>
          </w:tcPr>
          <w:p w14:paraId="4C46D3C5" w14:textId="63212392" w:rsidR="00D9076A" w:rsidRPr="00964A06" w:rsidRDefault="002E281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5</w:t>
            </w:r>
          </w:p>
        </w:tc>
        <w:tc>
          <w:tcPr>
            <w:tcW w:w="1945" w:type="dxa"/>
          </w:tcPr>
          <w:p w14:paraId="543714A4" w14:textId="048C42DC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.3</w:t>
            </w:r>
          </w:p>
        </w:tc>
        <w:tc>
          <w:tcPr>
            <w:tcW w:w="1945" w:type="dxa"/>
          </w:tcPr>
          <w:p w14:paraId="601FBCE1" w14:textId="442022B5" w:rsidR="00D9076A" w:rsidRPr="00964A06" w:rsidRDefault="005475A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7</w:t>
            </w:r>
          </w:p>
        </w:tc>
        <w:tc>
          <w:tcPr>
            <w:tcW w:w="1945" w:type="dxa"/>
          </w:tcPr>
          <w:p w14:paraId="3C9DF3C2" w14:textId="1043FB08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5</w:t>
            </w:r>
          </w:p>
        </w:tc>
        <w:tc>
          <w:tcPr>
            <w:tcW w:w="1945" w:type="dxa"/>
          </w:tcPr>
          <w:p w14:paraId="129D2229" w14:textId="3FAD6A7B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3</w:t>
            </w:r>
          </w:p>
        </w:tc>
      </w:tr>
      <w:tr w:rsidR="00D9076A" w:rsidRPr="00964A06" w14:paraId="41F5925C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B96EB83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aturated Fat</w:t>
            </w:r>
          </w:p>
        </w:tc>
        <w:tc>
          <w:tcPr>
            <w:tcW w:w="2175" w:type="dxa"/>
          </w:tcPr>
          <w:p w14:paraId="27D5C5C0" w14:textId="77777777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less than 8g</w:t>
            </w:r>
          </w:p>
        </w:tc>
        <w:tc>
          <w:tcPr>
            <w:tcW w:w="1945" w:type="dxa"/>
          </w:tcPr>
          <w:p w14:paraId="4F102353" w14:textId="0249F9AA" w:rsidR="00D9076A" w:rsidRPr="00964A06" w:rsidRDefault="0097072F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.0</w:t>
            </w:r>
          </w:p>
        </w:tc>
        <w:tc>
          <w:tcPr>
            <w:tcW w:w="1945" w:type="dxa"/>
          </w:tcPr>
          <w:p w14:paraId="3928196B" w14:textId="1EB32FD9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9</w:t>
            </w:r>
          </w:p>
        </w:tc>
        <w:tc>
          <w:tcPr>
            <w:tcW w:w="1945" w:type="dxa"/>
          </w:tcPr>
          <w:p w14:paraId="5263F7C9" w14:textId="31EC778E" w:rsidR="00D9076A" w:rsidRPr="00964A06" w:rsidRDefault="005475A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.9</w:t>
            </w:r>
          </w:p>
        </w:tc>
        <w:tc>
          <w:tcPr>
            <w:tcW w:w="1945" w:type="dxa"/>
          </w:tcPr>
          <w:p w14:paraId="6025B2A8" w14:textId="77D522CB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.0</w:t>
            </w:r>
          </w:p>
        </w:tc>
        <w:tc>
          <w:tcPr>
            <w:tcW w:w="1945" w:type="dxa"/>
          </w:tcPr>
          <w:p w14:paraId="2143D2AA" w14:textId="03BF280C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.2</w:t>
            </w:r>
          </w:p>
        </w:tc>
      </w:tr>
      <w:tr w:rsidR="00D9076A" w:rsidRPr="00964A06" w14:paraId="313E53F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04FC9BA8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Fiber</w:t>
            </w:r>
          </w:p>
        </w:tc>
        <w:tc>
          <w:tcPr>
            <w:tcW w:w="2175" w:type="dxa"/>
          </w:tcPr>
          <w:p w14:paraId="69EC3367" w14:textId="266773D4" w:rsidR="00D9076A" w:rsidRPr="009627AA" w:rsidRDefault="007B5F2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="00D9076A" w:rsidRPr="009627AA">
              <w:t>g</w:t>
            </w:r>
            <w:r>
              <w:t xml:space="preserve"> or more</w:t>
            </w:r>
          </w:p>
        </w:tc>
        <w:tc>
          <w:tcPr>
            <w:tcW w:w="1945" w:type="dxa"/>
          </w:tcPr>
          <w:p w14:paraId="257CD92D" w14:textId="73A747A2" w:rsidR="00D9076A" w:rsidRPr="00964A06" w:rsidRDefault="0097072F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</w:t>
            </w:r>
            <w:r w:rsidR="00F03DAF">
              <w:t>3</w:t>
            </w:r>
          </w:p>
        </w:tc>
        <w:tc>
          <w:tcPr>
            <w:tcW w:w="1945" w:type="dxa"/>
          </w:tcPr>
          <w:p w14:paraId="41A45642" w14:textId="5B1DBB97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9</w:t>
            </w:r>
          </w:p>
        </w:tc>
        <w:tc>
          <w:tcPr>
            <w:tcW w:w="1945" w:type="dxa"/>
          </w:tcPr>
          <w:p w14:paraId="588E03AF" w14:textId="30D76590" w:rsidR="00D9076A" w:rsidRPr="00964A06" w:rsidRDefault="005475A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</w:t>
            </w:r>
          </w:p>
        </w:tc>
        <w:tc>
          <w:tcPr>
            <w:tcW w:w="1945" w:type="dxa"/>
          </w:tcPr>
          <w:p w14:paraId="5B302504" w14:textId="4FF7D927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</w:t>
            </w:r>
          </w:p>
        </w:tc>
        <w:tc>
          <w:tcPr>
            <w:tcW w:w="1945" w:type="dxa"/>
          </w:tcPr>
          <w:p w14:paraId="6108FF7D" w14:textId="33260503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5</w:t>
            </w:r>
          </w:p>
        </w:tc>
      </w:tr>
      <w:tr w:rsidR="00D9076A" w:rsidRPr="00964A06" w14:paraId="6A2645DE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F285112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B-12</w:t>
            </w:r>
          </w:p>
        </w:tc>
        <w:tc>
          <w:tcPr>
            <w:tcW w:w="2175" w:type="dxa"/>
          </w:tcPr>
          <w:p w14:paraId="08BB02AC" w14:textId="05698B85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.8ug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09623FE1" w14:textId="277C9F11" w:rsidR="00D9076A" w:rsidRPr="00964A06" w:rsidRDefault="000305F4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3</w:t>
            </w:r>
          </w:p>
        </w:tc>
        <w:tc>
          <w:tcPr>
            <w:tcW w:w="1945" w:type="dxa"/>
          </w:tcPr>
          <w:p w14:paraId="1939417B" w14:textId="1734371B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1</w:t>
            </w:r>
          </w:p>
        </w:tc>
        <w:tc>
          <w:tcPr>
            <w:tcW w:w="1945" w:type="dxa"/>
          </w:tcPr>
          <w:p w14:paraId="4491BBA3" w14:textId="7F33959E" w:rsidR="00D9076A" w:rsidRPr="00964A06" w:rsidRDefault="005475A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2</w:t>
            </w:r>
          </w:p>
        </w:tc>
        <w:tc>
          <w:tcPr>
            <w:tcW w:w="1945" w:type="dxa"/>
          </w:tcPr>
          <w:p w14:paraId="25D83FA6" w14:textId="7FB98FA1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9</w:t>
            </w:r>
          </w:p>
        </w:tc>
        <w:tc>
          <w:tcPr>
            <w:tcW w:w="1945" w:type="dxa"/>
          </w:tcPr>
          <w:p w14:paraId="740E7834" w14:textId="74899FD5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8</w:t>
            </w:r>
          </w:p>
        </w:tc>
      </w:tr>
      <w:tr w:rsidR="00D9076A" w:rsidRPr="00964A06" w14:paraId="234DD129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595353E7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A</w:t>
            </w:r>
          </w:p>
        </w:tc>
        <w:tc>
          <w:tcPr>
            <w:tcW w:w="2175" w:type="dxa"/>
          </w:tcPr>
          <w:p w14:paraId="6CC6A13A" w14:textId="118962F8" w:rsidR="00D9076A" w:rsidRPr="009627AA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300ug RAE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1B2425E2" w14:textId="3928470D" w:rsidR="00D9076A" w:rsidRPr="00964A06" w:rsidRDefault="000305F4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</w:t>
            </w:r>
            <w:r w:rsidR="00F03DAF">
              <w:t>6.2</w:t>
            </w:r>
          </w:p>
        </w:tc>
        <w:tc>
          <w:tcPr>
            <w:tcW w:w="1945" w:type="dxa"/>
          </w:tcPr>
          <w:p w14:paraId="54CE13A9" w14:textId="26F77703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25.9</w:t>
            </w:r>
          </w:p>
        </w:tc>
        <w:tc>
          <w:tcPr>
            <w:tcW w:w="1945" w:type="dxa"/>
          </w:tcPr>
          <w:p w14:paraId="00D51BF5" w14:textId="229ED0F6" w:rsidR="00D9076A" w:rsidRPr="00964A06" w:rsidRDefault="005475A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2.8</w:t>
            </w:r>
          </w:p>
        </w:tc>
        <w:tc>
          <w:tcPr>
            <w:tcW w:w="1945" w:type="dxa"/>
          </w:tcPr>
          <w:p w14:paraId="0A9E2627" w14:textId="0A91AA75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7.0</w:t>
            </w:r>
          </w:p>
        </w:tc>
        <w:tc>
          <w:tcPr>
            <w:tcW w:w="1945" w:type="dxa"/>
          </w:tcPr>
          <w:p w14:paraId="702A56B8" w14:textId="55E1F31A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21.7</w:t>
            </w:r>
          </w:p>
        </w:tc>
      </w:tr>
      <w:tr w:rsidR="00D9076A" w:rsidRPr="00964A06" w14:paraId="5178BEDD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B5DDAF2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Vitamin C</w:t>
            </w:r>
          </w:p>
        </w:tc>
        <w:tc>
          <w:tcPr>
            <w:tcW w:w="2175" w:type="dxa"/>
          </w:tcPr>
          <w:p w14:paraId="5AA579F0" w14:textId="7C9C76C3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30mg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1943C821" w14:textId="07E30867" w:rsidR="00D9076A" w:rsidRPr="00964A06" w:rsidRDefault="00F03DAF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8.1 </w:t>
            </w:r>
          </w:p>
        </w:tc>
        <w:tc>
          <w:tcPr>
            <w:tcW w:w="1945" w:type="dxa"/>
          </w:tcPr>
          <w:p w14:paraId="58614898" w14:textId="3BC776E6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.5</w:t>
            </w:r>
          </w:p>
        </w:tc>
        <w:tc>
          <w:tcPr>
            <w:tcW w:w="1945" w:type="dxa"/>
          </w:tcPr>
          <w:p w14:paraId="272AC84F" w14:textId="362E7B88" w:rsidR="00D9076A" w:rsidRPr="00964A06" w:rsidRDefault="0081257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.3</w:t>
            </w:r>
          </w:p>
        </w:tc>
        <w:tc>
          <w:tcPr>
            <w:tcW w:w="1945" w:type="dxa"/>
          </w:tcPr>
          <w:p w14:paraId="2F53576A" w14:textId="6378F478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1.4</w:t>
            </w:r>
          </w:p>
        </w:tc>
        <w:tc>
          <w:tcPr>
            <w:tcW w:w="1945" w:type="dxa"/>
          </w:tcPr>
          <w:p w14:paraId="2B4D59BF" w14:textId="6B2DF96F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3.8</w:t>
            </w:r>
          </w:p>
        </w:tc>
      </w:tr>
      <w:tr w:rsidR="00D9076A" w:rsidRPr="00964A06" w14:paraId="4ECB6258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03F1342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Iron</w:t>
            </w:r>
          </w:p>
        </w:tc>
        <w:tc>
          <w:tcPr>
            <w:tcW w:w="2175" w:type="dxa"/>
          </w:tcPr>
          <w:p w14:paraId="2ED27ED4" w14:textId="6D6FEEF3" w:rsidR="00D9076A" w:rsidRPr="009627AA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>2.6mg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5C58592A" w14:textId="68ED15BB" w:rsidR="00D9076A" w:rsidRPr="00964A06" w:rsidRDefault="000305F4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</w:t>
            </w:r>
            <w:r w:rsidR="00F03DAF">
              <w:t>4</w:t>
            </w:r>
          </w:p>
        </w:tc>
        <w:tc>
          <w:tcPr>
            <w:tcW w:w="1945" w:type="dxa"/>
          </w:tcPr>
          <w:p w14:paraId="44618B68" w14:textId="0B7150BE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5</w:t>
            </w:r>
          </w:p>
        </w:tc>
        <w:tc>
          <w:tcPr>
            <w:tcW w:w="1945" w:type="dxa"/>
          </w:tcPr>
          <w:p w14:paraId="6D2DE4E1" w14:textId="21EEAB19" w:rsidR="00D9076A" w:rsidRPr="00964A06" w:rsidRDefault="0081257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4</w:t>
            </w:r>
          </w:p>
        </w:tc>
        <w:tc>
          <w:tcPr>
            <w:tcW w:w="1945" w:type="dxa"/>
          </w:tcPr>
          <w:p w14:paraId="14B26C40" w14:textId="531A9A4D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8</w:t>
            </w:r>
          </w:p>
        </w:tc>
        <w:tc>
          <w:tcPr>
            <w:tcW w:w="1945" w:type="dxa"/>
          </w:tcPr>
          <w:p w14:paraId="1BEF84EE" w14:textId="2E3F797D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2</w:t>
            </w:r>
          </w:p>
        </w:tc>
      </w:tr>
      <w:tr w:rsidR="00D9076A" w:rsidRPr="00964A06" w14:paraId="73953974" w14:textId="77777777" w:rsidTr="00B41D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6B88B989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Calcium</w:t>
            </w:r>
          </w:p>
        </w:tc>
        <w:tc>
          <w:tcPr>
            <w:tcW w:w="2175" w:type="dxa"/>
          </w:tcPr>
          <w:p w14:paraId="7742A85D" w14:textId="5DC73232" w:rsidR="00D9076A" w:rsidRPr="009627AA" w:rsidRDefault="00D9076A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27AA">
              <w:t>400mg</w:t>
            </w:r>
            <w:r w:rsidR="007B5F20">
              <w:t xml:space="preserve"> or more</w:t>
            </w:r>
          </w:p>
        </w:tc>
        <w:tc>
          <w:tcPr>
            <w:tcW w:w="1945" w:type="dxa"/>
          </w:tcPr>
          <w:p w14:paraId="5341F1B1" w14:textId="7C35C557" w:rsidR="00D9076A" w:rsidRPr="00964A06" w:rsidRDefault="000305F4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8</w:t>
            </w:r>
            <w:r w:rsidR="00F03DAF">
              <w:t>3.2</w:t>
            </w:r>
          </w:p>
        </w:tc>
        <w:tc>
          <w:tcPr>
            <w:tcW w:w="1945" w:type="dxa"/>
          </w:tcPr>
          <w:p w14:paraId="23E20186" w14:textId="432B42E8" w:rsidR="00D9076A" w:rsidRPr="00964A06" w:rsidRDefault="00E670E0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55.4</w:t>
            </w:r>
          </w:p>
        </w:tc>
        <w:tc>
          <w:tcPr>
            <w:tcW w:w="1945" w:type="dxa"/>
          </w:tcPr>
          <w:p w14:paraId="30612C93" w14:textId="34CA9820" w:rsidR="00D9076A" w:rsidRPr="00964A06" w:rsidRDefault="0081257B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8.5</w:t>
            </w:r>
          </w:p>
        </w:tc>
        <w:tc>
          <w:tcPr>
            <w:tcW w:w="1945" w:type="dxa"/>
          </w:tcPr>
          <w:p w14:paraId="1AF7D467" w14:textId="2BF3A6D7" w:rsidR="00D9076A" w:rsidRPr="00964A06" w:rsidRDefault="00EA5405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23.7</w:t>
            </w:r>
          </w:p>
        </w:tc>
        <w:tc>
          <w:tcPr>
            <w:tcW w:w="1945" w:type="dxa"/>
          </w:tcPr>
          <w:p w14:paraId="309C3475" w14:textId="64367AC9" w:rsidR="00D9076A" w:rsidRPr="00964A06" w:rsidRDefault="008D099D" w:rsidP="00D9076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79.2</w:t>
            </w:r>
          </w:p>
        </w:tc>
      </w:tr>
      <w:tr w:rsidR="00D9076A" w14:paraId="469D5CDA" w14:textId="77777777" w:rsidTr="00B41D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3ECA05E3" w14:textId="77777777" w:rsidR="00D9076A" w:rsidRPr="00964A06" w:rsidRDefault="00D9076A" w:rsidP="00D90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64A06">
              <w:rPr>
                <w:rFonts w:ascii="Arial" w:hAnsi="Arial" w:cs="Arial"/>
                <w:sz w:val="24"/>
                <w:szCs w:val="24"/>
              </w:rPr>
              <w:t>Sodium</w:t>
            </w:r>
          </w:p>
        </w:tc>
        <w:tc>
          <w:tcPr>
            <w:tcW w:w="2175" w:type="dxa"/>
          </w:tcPr>
          <w:p w14:paraId="67509AEC" w14:textId="01E41F21" w:rsidR="00D9076A" w:rsidRDefault="00D9076A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627AA">
              <w:t xml:space="preserve">less than </w:t>
            </w:r>
            <w:r w:rsidR="007B5F20">
              <w:t>766</w:t>
            </w:r>
            <w:r w:rsidRPr="009627AA">
              <w:t>mg</w:t>
            </w:r>
          </w:p>
        </w:tc>
        <w:tc>
          <w:tcPr>
            <w:tcW w:w="1945" w:type="dxa"/>
          </w:tcPr>
          <w:p w14:paraId="1A543830" w14:textId="061EFC3B" w:rsidR="00D9076A" w:rsidRPr="00964A06" w:rsidRDefault="00720473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</w:t>
            </w:r>
            <w:r w:rsidR="00F03DAF">
              <w:t>2.9</w:t>
            </w:r>
          </w:p>
        </w:tc>
        <w:tc>
          <w:tcPr>
            <w:tcW w:w="1945" w:type="dxa"/>
          </w:tcPr>
          <w:p w14:paraId="2BFC44DB" w14:textId="491251C7" w:rsidR="00D9076A" w:rsidRPr="00964A06" w:rsidRDefault="00E670E0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624.9 </w:t>
            </w:r>
          </w:p>
        </w:tc>
        <w:tc>
          <w:tcPr>
            <w:tcW w:w="1945" w:type="dxa"/>
          </w:tcPr>
          <w:p w14:paraId="07EA60FA" w14:textId="1F9A12D1" w:rsidR="00D9076A" w:rsidRPr="00964A06" w:rsidRDefault="0081257B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2.7</w:t>
            </w:r>
          </w:p>
        </w:tc>
        <w:tc>
          <w:tcPr>
            <w:tcW w:w="1945" w:type="dxa"/>
          </w:tcPr>
          <w:p w14:paraId="4596FB03" w14:textId="1604BA7F" w:rsidR="00D9076A" w:rsidRPr="00964A06" w:rsidRDefault="00EA5405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9.5</w:t>
            </w:r>
          </w:p>
        </w:tc>
        <w:tc>
          <w:tcPr>
            <w:tcW w:w="1945" w:type="dxa"/>
          </w:tcPr>
          <w:p w14:paraId="4C2871AA" w14:textId="4ADB702F" w:rsidR="00D9076A" w:rsidRPr="00964A06" w:rsidRDefault="008D099D" w:rsidP="00D907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4.1</w:t>
            </w:r>
          </w:p>
        </w:tc>
      </w:tr>
    </w:tbl>
    <w:p w14:paraId="1DFFE5B9" w14:textId="48862121" w:rsidR="00516379" w:rsidRDefault="00516379" w:rsidP="00052248">
      <w:pPr>
        <w:spacing w:after="0"/>
        <w:jc w:val="center"/>
      </w:pPr>
    </w:p>
    <w:p w14:paraId="7D1CAB77" w14:textId="226FFC8F" w:rsidR="00E52B34" w:rsidRPr="00E52B34" w:rsidRDefault="00E52B34" w:rsidP="00E52B34">
      <w:pPr>
        <w:spacing w:after="0"/>
        <w:rPr>
          <w:rFonts w:ascii="Arial" w:hAnsi="Arial" w:cs="Arial"/>
        </w:rPr>
      </w:pPr>
      <w:r w:rsidRPr="00E52B34">
        <w:rPr>
          <w:rFonts w:ascii="Arial" w:hAnsi="Arial" w:cs="Arial"/>
        </w:rPr>
        <w:t xml:space="preserve">This menu plan meets the standards of the Older Americans Act. This menu plan meets the lunch calorie level of 700. This menu plan meets the requirements for 1/3 DRI in protein, iron, calcium, Vitamin A, Vitamin C, Vitamin B-12, </w:t>
      </w:r>
      <w:proofErr w:type="gramStart"/>
      <w:r w:rsidR="007E7E85">
        <w:rPr>
          <w:rFonts w:ascii="Arial" w:hAnsi="Arial" w:cs="Arial"/>
        </w:rPr>
        <w:t>f</w:t>
      </w:r>
      <w:r w:rsidRPr="00E52B34">
        <w:rPr>
          <w:rFonts w:ascii="Arial" w:hAnsi="Arial" w:cs="Arial"/>
        </w:rPr>
        <w:t>iber</w:t>
      </w:r>
      <w:proofErr w:type="gramEnd"/>
      <w:r w:rsidRPr="00E52B34">
        <w:rPr>
          <w:rFonts w:ascii="Arial" w:hAnsi="Arial" w:cs="Arial"/>
        </w:rPr>
        <w:t xml:space="preserve"> and </w:t>
      </w:r>
      <w:r w:rsidR="007E7E85">
        <w:rPr>
          <w:rFonts w:ascii="Arial" w:hAnsi="Arial" w:cs="Arial"/>
        </w:rPr>
        <w:t>s</w:t>
      </w:r>
      <w:r w:rsidRPr="00E52B34">
        <w:rPr>
          <w:rFonts w:ascii="Arial" w:hAnsi="Arial" w:cs="Arial"/>
        </w:rPr>
        <w:t>odium.  In addition, this menu plan is 45-55% of calories from Carbohydrates, 25-35% of calories from Fat and 15-25% of calories from Protein.</w:t>
      </w:r>
    </w:p>
    <w:p w14:paraId="4FEAFC73" w14:textId="4278138E" w:rsidR="00E52B34" w:rsidRPr="00E806A6" w:rsidRDefault="00B41DD8">
      <w:pPr>
        <w:rPr>
          <w:rFonts w:ascii="Arial" w:eastAsia="Times New Roman" w:hAnsi="Arial" w:cs="Arial"/>
          <w:b/>
          <w:bCs/>
          <w:i/>
          <w:iCs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        </w:t>
      </w:r>
      <w:r w:rsidR="001852F4">
        <w:rPr>
          <w:rFonts w:ascii="Arial" w:hAnsi="Arial" w:cs="Arial"/>
        </w:rPr>
        <w:t>Constance Rudnicki MS, RDN, LD</w:t>
      </w:r>
      <w:r w:rsidR="00E52B34" w:rsidRPr="00E52B34">
        <w:rPr>
          <w:rFonts w:ascii="Arial" w:hAnsi="Arial" w:cs="Arial"/>
        </w:rPr>
        <w:t xml:space="preserve"> </w:t>
      </w:r>
    </w:p>
    <w:sectPr w:rsidR="00E52B34" w:rsidRPr="00E806A6" w:rsidSect="002C4ED3">
      <w:headerReference w:type="default" r:id="rId7"/>
      <w:footerReference w:type="default" r:id="rId8"/>
      <w:pgSz w:w="15840" w:h="12240" w:orient="landscape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D6881" w14:textId="77777777" w:rsidR="003851D3" w:rsidRDefault="003851D3" w:rsidP="002C4ED3">
      <w:pPr>
        <w:spacing w:after="0" w:line="240" w:lineRule="auto"/>
      </w:pPr>
      <w:r>
        <w:separator/>
      </w:r>
    </w:p>
  </w:endnote>
  <w:endnote w:type="continuationSeparator" w:id="0">
    <w:p w14:paraId="12DAACB0" w14:textId="77777777" w:rsidR="003851D3" w:rsidRDefault="003851D3" w:rsidP="002C4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2ED6D" w14:textId="5635CF7F" w:rsidR="007C32D7" w:rsidRPr="00E71AA4" w:rsidRDefault="000B0918" w:rsidP="007E7E85">
    <w:pPr>
      <w:pStyle w:val="Footer"/>
      <w:jc w:val="center"/>
      <w:rPr>
        <w:b/>
      </w:rPr>
    </w:pPr>
    <w:r w:rsidRPr="00E71AA4">
      <w:rPr>
        <w:b/>
      </w:rPr>
      <w:t>North Central New Mexico Economic Development District</w:t>
    </w:r>
  </w:p>
  <w:p w14:paraId="3DDB4298" w14:textId="77777777" w:rsidR="000B0918" w:rsidRDefault="000B0918" w:rsidP="00E52B34">
    <w:pPr>
      <w:pStyle w:val="Footer"/>
      <w:jc w:val="center"/>
      <w:rPr>
        <w:b/>
      </w:rPr>
    </w:pPr>
    <w:r w:rsidRPr="00E71AA4">
      <w:rPr>
        <w:b/>
      </w:rPr>
      <w:t>Council of Governments</w:t>
    </w:r>
  </w:p>
  <w:p w14:paraId="1F968C73" w14:textId="77777777" w:rsidR="000B0918" w:rsidRPr="00E71AA4" w:rsidRDefault="000B0918" w:rsidP="00E52B34">
    <w:pPr>
      <w:pStyle w:val="Footer"/>
      <w:jc w:val="center"/>
      <w:rPr>
        <w:b/>
      </w:rPr>
    </w:pPr>
    <w:r>
      <w:rPr>
        <w:b/>
      </w:rPr>
      <w:t>Non-Metro Area Agency on Aging</w:t>
    </w:r>
  </w:p>
  <w:p w14:paraId="6D96D956" w14:textId="46C5625F" w:rsidR="000B0918" w:rsidRPr="00E71AA4" w:rsidRDefault="00C943DB" w:rsidP="00E52B34">
    <w:pPr>
      <w:pStyle w:val="Footer"/>
      <w:jc w:val="center"/>
      <w:rPr>
        <w:b/>
      </w:rPr>
    </w:pPr>
    <w:r>
      <w:rPr>
        <w:b/>
      </w:rPr>
      <w:t>3900 Paseo del Sol</w:t>
    </w:r>
    <w:r w:rsidR="000B0918" w:rsidRPr="00E71AA4">
      <w:rPr>
        <w:b/>
      </w:rPr>
      <w:t xml:space="preserve"> Santa Fe NM 8750</w:t>
    </w:r>
    <w:r w:rsidR="002E068B">
      <w:rPr>
        <w:b/>
      </w:rPr>
      <w:t>7</w:t>
    </w:r>
  </w:p>
  <w:p w14:paraId="4F1CB5F9" w14:textId="77777777" w:rsidR="000B0918" w:rsidRPr="00E71AA4" w:rsidRDefault="000B0918" w:rsidP="00E52B34">
    <w:pPr>
      <w:pStyle w:val="Footer"/>
      <w:jc w:val="center"/>
      <w:rPr>
        <w:b/>
      </w:rPr>
    </w:pPr>
    <w:r w:rsidRPr="00E71AA4">
      <w:rPr>
        <w:b/>
      </w:rPr>
      <w:t>505-827-7313</w:t>
    </w:r>
  </w:p>
  <w:p w14:paraId="1B7DE382" w14:textId="77777777" w:rsidR="000B0918" w:rsidRDefault="000B0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1A2D3" w14:textId="77777777" w:rsidR="003851D3" w:rsidRDefault="003851D3" w:rsidP="002C4ED3">
      <w:pPr>
        <w:spacing w:after="0" w:line="240" w:lineRule="auto"/>
      </w:pPr>
      <w:r>
        <w:separator/>
      </w:r>
    </w:p>
  </w:footnote>
  <w:footnote w:type="continuationSeparator" w:id="0">
    <w:p w14:paraId="154568C2" w14:textId="77777777" w:rsidR="003851D3" w:rsidRDefault="003851D3" w:rsidP="002C4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96D12" w14:textId="77777777" w:rsidR="000B0918" w:rsidRDefault="000B0918" w:rsidP="00516379">
    <w:pPr>
      <w:pStyle w:val="NoSpacing"/>
      <w:jc w:val="center"/>
      <w:rPr>
        <w:rFonts w:ascii="Tahoma" w:hAnsi="Tahoma" w:cs="Tahoma"/>
        <w:b/>
        <w:sz w:val="28"/>
        <w:szCs w:val="28"/>
      </w:rPr>
    </w:pPr>
    <w:r w:rsidRPr="002C4ED3">
      <w:rPr>
        <w:noProof/>
      </w:rPr>
      <w:drawing>
        <wp:inline distT="0" distB="0" distL="0" distR="0" wp14:anchorId="505E63D0" wp14:editId="502802EB">
          <wp:extent cx="1216907" cy="947214"/>
          <wp:effectExtent l="19050" t="0" r="2293" b="0"/>
          <wp:docPr id="4" name="Picture 0" descr="aaalogo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alogo[1]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9606" cy="949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C4ED3">
      <w:rPr>
        <w:noProof/>
      </w:rPr>
      <w:drawing>
        <wp:inline distT="0" distB="0" distL="0" distR="0" wp14:anchorId="2A04E1D7" wp14:editId="1858C13C">
          <wp:extent cx="4013835" cy="914400"/>
          <wp:effectExtent l="19050" t="0" r="5715" b="0"/>
          <wp:docPr id="9" name="Picture 9" descr="C:\Documents and Settings\administrator\Desktop\nutrition_1%20copy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Documents and Settings\administrator\Desktop\nutrition_1%20copy[1]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383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516379">
      <w:rPr>
        <w:rFonts w:ascii="Arial" w:hAnsi="Arial" w:cs="Arial"/>
        <w:b/>
        <w:i/>
        <w:sz w:val="40"/>
        <w:szCs w:val="40"/>
      </w:rPr>
      <w:t xml:space="preserve"> </w:t>
    </w:r>
    <w:r w:rsidRPr="00DC2DA8">
      <w:rPr>
        <w:rFonts w:ascii="Tahoma" w:hAnsi="Tahoma" w:cs="Tahoma"/>
        <w:b/>
        <w:sz w:val="28"/>
        <w:szCs w:val="28"/>
      </w:rPr>
      <w:t xml:space="preserve"> </w:t>
    </w:r>
  </w:p>
  <w:p w14:paraId="5DAA133E" w14:textId="444DFA61" w:rsidR="000B0918" w:rsidRPr="00CE3A82" w:rsidRDefault="000B0918" w:rsidP="00516379">
    <w:pPr>
      <w:pStyle w:val="NoSpacing"/>
      <w:jc w:val="center"/>
      <w:rPr>
        <w:rFonts w:ascii="Tahoma" w:hAnsi="Tahoma" w:cs="Tahoma"/>
        <w:b/>
        <w:sz w:val="26"/>
        <w:szCs w:val="26"/>
      </w:rPr>
    </w:pPr>
    <w:r w:rsidRPr="00CE3A82">
      <w:rPr>
        <w:rFonts w:ascii="Tahoma" w:hAnsi="Tahoma" w:cs="Tahoma"/>
        <w:b/>
        <w:sz w:val="26"/>
        <w:szCs w:val="26"/>
      </w:rPr>
      <w:t xml:space="preserve">                                             </w:t>
    </w:r>
    <w:r w:rsidR="007F1787">
      <w:rPr>
        <w:rFonts w:ascii="Tahoma" w:hAnsi="Tahoma" w:cs="Tahoma"/>
        <w:b/>
        <w:sz w:val="26"/>
        <w:szCs w:val="26"/>
      </w:rPr>
      <w:t xml:space="preserve">SACRAMENTO MOUNTAINS SENIOR SERVICES, INC.           </w:t>
    </w:r>
    <w:r w:rsidR="007B5F20">
      <w:rPr>
        <w:rFonts w:ascii="Tahoma" w:hAnsi="Tahoma" w:cs="Tahoma"/>
        <w:b/>
        <w:sz w:val="26"/>
        <w:szCs w:val="26"/>
      </w:rPr>
      <w:t xml:space="preserve"> </w:t>
    </w:r>
    <w:r w:rsidR="007F1787">
      <w:rPr>
        <w:rFonts w:ascii="Tahoma" w:hAnsi="Tahoma" w:cs="Tahoma"/>
        <w:b/>
        <w:sz w:val="26"/>
        <w:szCs w:val="26"/>
      </w:rPr>
      <w:t xml:space="preserve">     </w:t>
    </w:r>
    <w:r w:rsidR="00956BD2">
      <w:rPr>
        <w:rFonts w:ascii="Tahoma" w:hAnsi="Tahoma" w:cs="Tahoma"/>
        <w:b/>
        <w:sz w:val="26"/>
        <w:szCs w:val="26"/>
      </w:rPr>
      <w:t>January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DIyNDc3tzQxMDVS0lEKTi0uzszPAykwrAUA+h9itywAAAA="/>
  </w:docVars>
  <w:rsids>
    <w:rsidRoot w:val="002C4ED3"/>
    <w:rsid w:val="0000347F"/>
    <w:rsid w:val="00010D70"/>
    <w:rsid w:val="00011463"/>
    <w:rsid w:val="00015916"/>
    <w:rsid w:val="00016F01"/>
    <w:rsid w:val="00017F9B"/>
    <w:rsid w:val="00026985"/>
    <w:rsid w:val="00026ADB"/>
    <w:rsid w:val="000305F4"/>
    <w:rsid w:val="00032467"/>
    <w:rsid w:val="00036333"/>
    <w:rsid w:val="00037D74"/>
    <w:rsid w:val="00043945"/>
    <w:rsid w:val="000441EF"/>
    <w:rsid w:val="00044278"/>
    <w:rsid w:val="0004594A"/>
    <w:rsid w:val="00051164"/>
    <w:rsid w:val="00051841"/>
    <w:rsid w:val="00052248"/>
    <w:rsid w:val="00052756"/>
    <w:rsid w:val="00057465"/>
    <w:rsid w:val="000646EE"/>
    <w:rsid w:val="00064C45"/>
    <w:rsid w:val="00066ABE"/>
    <w:rsid w:val="000744E7"/>
    <w:rsid w:val="00076A7B"/>
    <w:rsid w:val="00077A2D"/>
    <w:rsid w:val="00077FAE"/>
    <w:rsid w:val="00093596"/>
    <w:rsid w:val="00094134"/>
    <w:rsid w:val="0009717D"/>
    <w:rsid w:val="000A0F89"/>
    <w:rsid w:val="000A1D81"/>
    <w:rsid w:val="000A5A71"/>
    <w:rsid w:val="000B0918"/>
    <w:rsid w:val="00100997"/>
    <w:rsid w:val="0010174D"/>
    <w:rsid w:val="001027F3"/>
    <w:rsid w:val="00110969"/>
    <w:rsid w:val="00111FFD"/>
    <w:rsid w:val="00113CBD"/>
    <w:rsid w:val="0011506D"/>
    <w:rsid w:val="001151CD"/>
    <w:rsid w:val="001160F6"/>
    <w:rsid w:val="001213BC"/>
    <w:rsid w:val="0012320D"/>
    <w:rsid w:val="00132E90"/>
    <w:rsid w:val="00134555"/>
    <w:rsid w:val="00137514"/>
    <w:rsid w:val="0014650F"/>
    <w:rsid w:val="00151CCC"/>
    <w:rsid w:val="00153277"/>
    <w:rsid w:val="00155240"/>
    <w:rsid w:val="0015594C"/>
    <w:rsid w:val="0015631E"/>
    <w:rsid w:val="001601AF"/>
    <w:rsid w:val="00160F17"/>
    <w:rsid w:val="001714F6"/>
    <w:rsid w:val="00173601"/>
    <w:rsid w:val="001738A8"/>
    <w:rsid w:val="00177C52"/>
    <w:rsid w:val="001852F4"/>
    <w:rsid w:val="0019089E"/>
    <w:rsid w:val="00191BA1"/>
    <w:rsid w:val="0019292E"/>
    <w:rsid w:val="001939DE"/>
    <w:rsid w:val="0019742B"/>
    <w:rsid w:val="001A03B3"/>
    <w:rsid w:val="001A116B"/>
    <w:rsid w:val="001B769F"/>
    <w:rsid w:val="001C0C08"/>
    <w:rsid w:val="001C45C6"/>
    <w:rsid w:val="001C74D1"/>
    <w:rsid w:val="001D0A68"/>
    <w:rsid w:val="001D2574"/>
    <w:rsid w:val="001D3A5A"/>
    <w:rsid w:val="001E3501"/>
    <w:rsid w:val="001E39CB"/>
    <w:rsid w:val="001E46F6"/>
    <w:rsid w:val="001F35A8"/>
    <w:rsid w:val="001F7C42"/>
    <w:rsid w:val="002037D7"/>
    <w:rsid w:val="00207E71"/>
    <w:rsid w:val="00216413"/>
    <w:rsid w:val="00217A8F"/>
    <w:rsid w:val="002257E3"/>
    <w:rsid w:val="002342D4"/>
    <w:rsid w:val="00234352"/>
    <w:rsid w:val="0024042C"/>
    <w:rsid w:val="002437EC"/>
    <w:rsid w:val="00244248"/>
    <w:rsid w:val="0024442B"/>
    <w:rsid w:val="0024597B"/>
    <w:rsid w:val="002469A5"/>
    <w:rsid w:val="00246FA5"/>
    <w:rsid w:val="00252EFA"/>
    <w:rsid w:val="00256B9F"/>
    <w:rsid w:val="00257536"/>
    <w:rsid w:val="00263517"/>
    <w:rsid w:val="00263E04"/>
    <w:rsid w:val="002747DB"/>
    <w:rsid w:val="00281EB0"/>
    <w:rsid w:val="00283933"/>
    <w:rsid w:val="00283CD1"/>
    <w:rsid w:val="00291816"/>
    <w:rsid w:val="00292C19"/>
    <w:rsid w:val="00294704"/>
    <w:rsid w:val="00295D71"/>
    <w:rsid w:val="002A054D"/>
    <w:rsid w:val="002A6142"/>
    <w:rsid w:val="002B1598"/>
    <w:rsid w:val="002B37F1"/>
    <w:rsid w:val="002B5C3E"/>
    <w:rsid w:val="002B7FD1"/>
    <w:rsid w:val="002C39F6"/>
    <w:rsid w:val="002C4E1C"/>
    <w:rsid w:val="002C4ED3"/>
    <w:rsid w:val="002C7AA2"/>
    <w:rsid w:val="002D3AFD"/>
    <w:rsid w:val="002D3ED8"/>
    <w:rsid w:val="002D749B"/>
    <w:rsid w:val="002D799A"/>
    <w:rsid w:val="002E032C"/>
    <w:rsid w:val="002E068B"/>
    <w:rsid w:val="002E281A"/>
    <w:rsid w:val="002E4C06"/>
    <w:rsid w:val="002E610C"/>
    <w:rsid w:val="002F0825"/>
    <w:rsid w:val="002F1207"/>
    <w:rsid w:val="002F24E3"/>
    <w:rsid w:val="002F36B5"/>
    <w:rsid w:val="00302B49"/>
    <w:rsid w:val="0030670A"/>
    <w:rsid w:val="00307892"/>
    <w:rsid w:val="00310044"/>
    <w:rsid w:val="00310CB0"/>
    <w:rsid w:val="003158D2"/>
    <w:rsid w:val="003247D2"/>
    <w:rsid w:val="00324F4A"/>
    <w:rsid w:val="00325483"/>
    <w:rsid w:val="00340EFA"/>
    <w:rsid w:val="00342BEF"/>
    <w:rsid w:val="00343BF0"/>
    <w:rsid w:val="003459BC"/>
    <w:rsid w:val="00350C24"/>
    <w:rsid w:val="00352D60"/>
    <w:rsid w:val="003700D8"/>
    <w:rsid w:val="00370200"/>
    <w:rsid w:val="003702D9"/>
    <w:rsid w:val="00380030"/>
    <w:rsid w:val="00382D18"/>
    <w:rsid w:val="003851D3"/>
    <w:rsid w:val="003909E3"/>
    <w:rsid w:val="00397F93"/>
    <w:rsid w:val="003A252D"/>
    <w:rsid w:val="003A401D"/>
    <w:rsid w:val="003B2AA2"/>
    <w:rsid w:val="003B5F77"/>
    <w:rsid w:val="003B6DA6"/>
    <w:rsid w:val="003C0FE7"/>
    <w:rsid w:val="003D0604"/>
    <w:rsid w:val="003D6200"/>
    <w:rsid w:val="003E2B6E"/>
    <w:rsid w:val="003E37A7"/>
    <w:rsid w:val="003E4DD8"/>
    <w:rsid w:val="00400332"/>
    <w:rsid w:val="00402B3B"/>
    <w:rsid w:val="00420EE0"/>
    <w:rsid w:val="00425A95"/>
    <w:rsid w:val="00435A5A"/>
    <w:rsid w:val="004369A5"/>
    <w:rsid w:val="00445683"/>
    <w:rsid w:val="00445CDC"/>
    <w:rsid w:val="0044732B"/>
    <w:rsid w:val="0044783F"/>
    <w:rsid w:val="00452FF9"/>
    <w:rsid w:val="004566F0"/>
    <w:rsid w:val="0046400B"/>
    <w:rsid w:val="00464497"/>
    <w:rsid w:val="00465B43"/>
    <w:rsid w:val="004664E2"/>
    <w:rsid w:val="00467D80"/>
    <w:rsid w:val="00470DC6"/>
    <w:rsid w:val="004748E8"/>
    <w:rsid w:val="0047516F"/>
    <w:rsid w:val="00491070"/>
    <w:rsid w:val="004929F4"/>
    <w:rsid w:val="004A3897"/>
    <w:rsid w:val="004A69EE"/>
    <w:rsid w:val="004B25AD"/>
    <w:rsid w:val="004B3BB6"/>
    <w:rsid w:val="004C0488"/>
    <w:rsid w:val="004C0BE7"/>
    <w:rsid w:val="004C145E"/>
    <w:rsid w:val="004C73F6"/>
    <w:rsid w:val="004D057B"/>
    <w:rsid w:val="004E7044"/>
    <w:rsid w:val="004F47EA"/>
    <w:rsid w:val="004F5B6A"/>
    <w:rsid w:val="004F7A76"/>
    <w:rsid w:val="005035BB"/>
    <w:rsid w:val="00511D40"/>
    <w:rsid w:val="00512C77"/>
    <w:rsid w:val="00516379"/>
    <w:rsid w:val="00523B9C"/>
    <w:rsid w:val="00524458"/>
    <w:rsid w:val="005252D4"/>
    <w:rsid w:val="005318CB"/>
    <w:rsid w:val="00531B8E"/>
    <w:rsid w:val="005366CE"/>
    <w:rsid w:val="005379A6"/>
    <w:rsid w:val="005434FC"/>
    <w:rsid w:val="005475AB"/>
    <w:rsid w:val="00547B65"/>
    <w:rsid w:val="005503DD"/>
    <w:rsid w:val="00552C39"/>
    <w:rsid w:val="00563537"/>
    <w:rsid w:val="00586DDA"/>
    <w:rsid w:val="00596AA9"/>
    <w:rsid w:val="005A3529"/>
    <w:rsid w:val="005A6255"/>
    <w:rsid w:val="005A7EEF"/>
    <w:rsid w:val="005B5249"/>
    <w:rsid w:val="005C3BDD"/>
    <w:rsid w:val="005D6A09"/>
    <w:rsid w:val="005D73CC"/>
    <w:rsid w:val="005E0259"/>
    <w:rsid w:val="005E2D07"/>
    <w:rsid w:val="005E38E0"/>
    <w:rsid w:val="00601D79"/>
    <w:rsid w:val="00605D9C"/>
    <w:rsid w:val="006069C2"/>
    <w:rsid w:val="00607245"/>
    <w:rsid w:val="0061016F"/>
    <w:rsid w:val="00611877"/>
    <w:rsid w:val="00616D8F"/>
    <w:rsid w:val="00620374"/>
    <w:rsid w:val="0062460C"/>
    <w:rsid w:val="00624D0E"/>
    <w:rsid w:val="00633D8E"/>
    <w:rsid w:val="00636049"/>
    <w:rsid w:val="0064202E"/>
    <w:rsid w:val="00642E56"/>
    <w:rsid w:val="00650B78"/>
    <w:rsid w:val="00651B88"/>
    <w:rsid w:val="00656DE5"/>
    <w:rsid w:val="00662164"/>
    <w:rsid w:val="006721A3"/>
    <w:rsid w:val="00673A64"/>
    <w:rsid w:val="0067580D"/>
    <w:rsid w:val="00675B82"/>
    <w:rsid w:val="006760FE"/>
    <w:rsid w:val="00676F44"/>
    <w:rsid w:val="00681EB4"/>
    <w:rsid w:val="00682652"/>
    <w:rsid w:val="006842BE"/>
    <w:rsid w:val="00694101"/>
    <w:rsid w:val="006951FB"/>
    <w:rsid w:val="006A0188"/>
    <w:rsid w:val="006A06D5"/>
    <w:rsid w:val="006A3392"/>
    <w:rsid w:val="006B23AB"/>
    <w:rsid w:val="006C0043"/>
    <w:rsid w:val="006C0F3A"/>
    <w:rsid w:val="006C3F8A"/>
    <w:rsid w:val="006C54A7"/>
    <w:rsid w:val="006D08C7"/>
    <w:rsid w:val="006E6263"/>
    <w:rsid w:val="006E681F"/>
    <w:rsid w:val="006F1364"/>
    <w:rsid w:val="006F6889"/>
    <w:rsid w:val="006F7890"/>
    <w:rsid w:val="007044BC"/>
    <w:rsid w:val="00704F17"/>
    <w:rsid w:val="007165F1"/>
    <w:rsid w:val="00716876"/>
    <w:rsid w:val="00720473"/>
    <w:rsid w:val="007218DC"/>
    <w:rsid w:val="007243E6"/>
    <w:rsid w:val="00730051"/>
    <w:rsid w:val="007335C2"/>
    <w:rsid w:val="00747C84"/>
    <w:rsid w:val="007535F0"/>
    <w:rsid w:val="00755AD9"/>
    <w:rsid w:val="007720FF"/>
    <w:rsid w:val="00775477"/>
    <w:rsid w:val="00781A68"/>
    <w:rsid w:val="007927CC"/>
    <w:rsid w:val="007A64ED"/>
    <w:rsid w:val="007A777B"/>
    <w:rsid w:val="007B3E96"/>
    <w:rsid w:val="007B5F20"/>
    <w:rsid w:val="007C1A81"/>
    <w:rsid w:val="007C32D7"/>
    <w:rsid w:val="007C4C31"/>
    <w:rsid w:val="007C510E"/>
    <w:rsid w:val="007E7E85"/>
    <w:rsid w:val="007F1787"/>
    <w:rsid w:val="007F2CF6"/>
    <w:rsid w:val="007F65B3"/>
    <w:rsid w:val="008002DF"/>
    <w:rsid w:val="00802FD4"/>
    <w:rsid w:val="00803BB1"/>
    <w:rsid w:val="0080756F"/>
    <w:rsid w:val="008124DE"/>
    <w:rsid w:val="0081257B"/>
    <w:rsid w:val="00820E6F"/>
    <w:rsid w:val="00827C14"/>
    <w:rsid w:val="00830858"/>
    <w:rsid w:val="00837E35"/>
    <w:rsid w:val="00846470"/>
    <w:rsid w:val="00847658"/>
    <w:rsid w:val="0085288A"/>
    <w:rsid w:val="00853320"/>
    <w:rsid w:val="008534FD"/>
    <w:rsid w:val="008608A0"/>
    <w:rsid w:val="008653AB"/>
    <w:rsid w:val="00867C6D"/>
    <w:rsid w:val="008730A3"/>
    <w:rsid w:val="00875234"/>
    <w:rsid w:val="00882B7F"/>
    <w:rsid w:val="008927FC"/>
    <w:rsid w:val="00894C42"/>
    <w:rsid w:val="008B4A61"/>
    <w:rsid w:val="008C4A2D"/>
    <w:rsid w:val="008C4C1D"/>
    <w:rsid w:val="008C7078"/>
    <w:rsid w:val="008C798B"/>
    <w:rsid w:val="008D099D"/>
    <w:rsid w:val="008D5BD8"/>
    <w:rsid w:val="008E4C5C"/>
    <w:rsid w:val="008F2809"/>
    <w:rsid w:val="009033F2"/>
    <w:rsid w:val="009047E5"/>
    <w:rsid w:val="0091141A"/>
    <w:rsid w:val="00911EF8"/>
    <w:rsid w:val="009151D4"/>
    <w:rsid w:val="00917BBD"/>
    <w:rsid w:val="00925C89"/>
    <w:rsid w:val="00927E5F"/>
    <w:rsid w:val="00933F22"/>
    <w:rsid w:val="00943626"/>
    <w:rsid w:val="00946C46"/>
    <w:rsid w:val="00947BB6"/>
    <w:rsid w:val="00952A0B"/>
    <w:rsid w:val="0095449F"/>
    <w:rsid w:val="00954775"/>
    <w:rsid w:val="00956BD2"/>
    <w:rsid w:val="00964677"/>
    <w:rsid w:val="00964A06"/>
    <w:rsid w:val="0097072F"/>
    <w:rsid w:val="0097446F"/>
    <w:rsid w:val="00981AC6"/>
    <w:rsid w:val="00982DA8"/>
    <w:rsid w:val="00984C01"/>
    <w:rsid w:val="00996F4D"/>
    <w:rsid w:val="009B2AFE"/>
    <w:rsid w:val="009B4766"/>
    <w:rsid w:val="009B57CD"/>
    <w:rsid w:val="009C0C82"/>
    <w:rsid w:val="009C1AFA"/>
    <w:rsid w:val="009D0D68"/>
    <w:rsid w:val="009F0B31"/>
    <w:rsid w:val="009F43E9"/>
    <w:rsid w:val="009F7384"/>
    <w:rsid w:val="00A03295"/>
    <w:rsid w:val="00A038A8"/>
    <w:rsid w:val="00A06032"/>
    <w:rsid w:val="00A13263"/>
    <w:rsid w:val="00A167C1"/>
    <w:rsid w:val="00A209B5"/>
    <w:rsid w:val="00A23320"/>
    <w:rsid w:val="00A30B71"/>
    <w:rsid w:val="00A36084"/>
    <w:rsid w:val="00A4017D"/>
    <w:rsid w:val="00A52CE0"/>
    <w:rsid w:val="00A55162"/>
    <w:rsid w:val="00A55969"/>
    <w:rsid w:val="00A61E0B"/>
    <w:rsid w:val="00A66140"/>
    <w:rsid w:val="00A6759D"/>
    <w:rsid w:val="00A81E37"/>
    <w:rsid w:val="00A82AFC"/>
    <w:rsid w:val="00A84C70"/>
    <w:rsid w:val="00A8715F"/>
    <w:rsid w:val="00A91BA0"/>
    <w:rsid w:val="00A91D84"/>
    <w:rsid w:val="00AA4770"/>
    <w:rsid w:val="00AA5A99"/>
    <w:rsid w:val="00AB138F"/>
    <w:rsid w:val="00AB7D40"/>
    <w:rsid w:val="00AC0561"/>
    <w:rsid w:val="00AD299B"/>
    <w:rsid w:val="00AD444E"/>
    <w:rsid w:val="00AD6246"/>
    <w:rsid w:val="00AE25FF"/>
    <w:rsid w:val="00AE5108"/>
    <w:rsid w:val="00AE7C00"/>
    <w:rsid w:val="00AF1EFC"/>
    <w:rsid w:val="00AF5411"/>
    <w:rsid w:val="00B06696"/>
    <w:rsid w:val="00B07B2A"/>
    <w:rsid w:val="00B1430C"/>
    <w:rsid w:val="00B20DE5"/>
    <w:rsid w:val="00B24338"/>
    <w:rsid w:val="00B37853"/>
    <w:rsid w:val="00B406CD"/>
    <w:rsid w:val="00B40D11"/>
    <w:rsid w:val="00B40FA6"/>
    <w:rsid w:val="00B41A2D"/>
    <w:rsid w:val="00B41DD8"/>
    <w:rsid w:val="00B5774B"/>
    <w:rsid w:val="00B62EC7"/>
    <w:rsid w:val="00B63127"/>
    <w:rsid w:val="00B63F43"/>
    <w:rsid w:val="00B80EF2"/>
    <w:rsid w:val="00B81675"/>
    <w:rsid w:val="00B81B84"/>
    <w:rsid w:val="00B85D60"/>
    <w:rsid w:val="00B91647"/>
    <w:rsid w:val="00B9413E"/>
    <w:rsid w:val="00B96899"/>
    <w:rsid w:val="00BA5931"/>
    <w:rsid w:val="00BB041E"/>
    <w:rsid w:val="00BB13F1"/>
    <w:rsid w:val="00BC36BA"/>
    <w:rsid w:val="00BC5BEF"/>
    <w:rsid w:val="00BC5C97"/>
    <w:rsid w:val="00BC613F"/>
    <w:rsid w:val="00BD51DF"/>
    <w:rsid w:val="00BF32A9"/>
    <w:rsid w:val="00BF3422"/>
    <w:rsid w:val="00BF63C6"/>
    <w:rsid w:val="00C032D2"/>
    <w:rsid w:val="00C04FDF"/>
    <w:rsid w:val="00C1072E"/>
    <w:rsid w:val="00C11D92"/>
    <w:rsid w:val="00C129E9"/>
    <w:rsid w:val="00C13E70"/>
    <w:rsid w:val="00C24F90"/>
    <w:rsid w:val="00C275B6"/>
    <w:rsid w:val="00C3095D"/>
    <w:rsid w:val="00C328A6"/>
    <w:rsid w:val="00C37619"/>
    <w:rsid w:val="00C37AE0"/>
    <w:rsid w:val="00C42797"/>
    <w:rsid w:val="00C4604D"/>
    <w:rsid w:val="00C50860"/>
    <w:rsid w:val="00C574CE"/>
    <w:rsid w:val="00C63457"/>
    <w:rsid w:val="00C661B1"/>
    <w:rsid w:val="00C66554"/>
    <w:rsid w:val="00C70F10"/>
    <w:rsid w:val="00C756D5"/>
    <w:rsid w:val="00C771DA"/>
    <w:rsid w:val="00C82762"/>
    <w:rsid w:val="00C848C3"/>
    <w:rsid w:val="00C87F47"/>
    <w:rsid w:val="00C9068A"/>
    <w:rsid w:val="00C943DB"/>
    <w:rsid w:val="00C96D05"/>
    <w:rsid w:val="00CA29F0"/>
    <w:rsid w:val="00CA3FA1"/>
    <w:rsid w:val="00CB1E2B"/>
    <w:rsid w:val="00CC54AE"/>
    <w:rsid w:val="00CC6A08"/>
    <w:rsid w:val="00CC797A"/>
    <w:rsid w:val="00CD1FE5"/>
    <w:rsid w:val="00CD3859"/>
    <w:rsid w:val="00CD3C6F"/>
    <w:rsid w:val="00CE0CBA"/>
    <w:rsid w:val="00CE3A82"/>
    <w:rsid w:val="00CE47A6"/>
    <w:rsid w:val="00CE6075"/>
    <w:rsid w:val="00CF09C5"/>
    <w:rsid w:val="00CF292F"/>
    <w:rsid w:val="00CF717A"/>
    <w:rsid w:val="00D001A8"/>
    <w:rsid w:val="00D0364E"/>
    <w:rsid w:val="00D07B5C"/>
    <w:rsid w:val="00D104FC"/>
    <w:rsid w:val="00D118F2"/>
    <w:rsid w:val="00D1381B"/>
    <w:rsid w:val="00D14FB1"/>
    <w:rsid w:val="00D168E7"/>
    <w:rsid w:val="00D17E95"/>
    <w:rsid w:val="00D22A79"/>
    <w:rsid w:val="00D2421E"/>
    <w:rsid w:val="00D252B6"/>
    <w:rsid w:val="00D336C9"/>
    <w:rsid w:val="00D36A75"/>
    <w:rsid w:val="00D410CE"/>
    <w:rsid w:val="00D463CA"/>
    <w:rsid w:val="00D47732"/>
    <w:rsid w:val="00D562A4"/>
    <w:rsid w:val="00D570F9"/>
    <w:rsid w:val="00D603A5"/>
    <w:rsid w:val="00D77859"/>
    <w:rsid w:val="00D80516"/>
    <w:rsid w:val="00D82DCC"/>
    <w:rsid w:val="00D9076A"/>
    <w:rsid w:val="00D94D64"/>
    <w:rsid w:val="00D96841"/>
    <w:rsid w:val="00DA5B28"/>
    <w:rsid w:val="00DB12A0"/>
    <w:rsid w:val="00DB5386"/>
    <w:rsid w:val="00DC1D6E"/>
    <w:rsid w:val="00DC30C1"/>
    <w:rsid w:val="00DC3F81"/>
    <w:rsid w:val="00DC5C18"/>
    <w:rsid w:val="00DC602D"/>
    <w:rsid w:val="00DD1C36"/>
    <w:rsid w:val="00DD1F49"/>
    <w:rsid w:val="00DD279E"/>
    <w:rsid w:val="00DD2C65"/>
    <w:rsid w:val="00DD35FB"/>
    <w:rsid w:val="00DE24EB"/>
    <w:rsid w:val="00DF2788"/>
    <w:rsid w:val="00DF4EC6"/>
    <w:rsid w:val="00DF7CBC"/>
    <w:rsid w:val="00E0063F"/>
    <w:rsid w:val="00E00727"/>
    <w:rsid w:val="00E00B41"/>
    <w:rsid w:val="00E00D68"/>
    <w:rsid w:val="00E0222D"/>
    <w:rsid w:val="00E069D2"/>
    <w:rsid w:val="00E11CF9"/>
    <w:rsid w:val="00E11EEF"/>
    <w:rsid w:val="00E15B97"/>
    <w:rsid w:val="00E22790"/>
    <w:rsid w:val="00E23A8F"/>
    <w:rsid w:val="00E35009"/>
    <w:rsid w:val="00E52B34"/>
    <w:rsid w:val="00E558EC"/>
    <w:rsid w:val="00E64526"/>
    <w:rsid w:val="00E66D8F"/>
    <w:rsid w:val="00E670E0"/>
    <w:rsid w:val="00E67EDD"/>
    <w:rsid w:val="00E76A51"/>
    <w:rsid w:val="00E77600"/>
    <w:rsid w:val="00E806A6"/>
    <w:rsid w:val="00E82113"/>
    <w:rsid w:val="00E95BA0"/>
    <w:rsid w:val="00EA5405"/>
    <w:rsid w:val="00EB2EA7"/>
    <w:rsid w:val="00EB61A7"/>
    <w:rsid w:val="00EC2C64"/>
    <w:rsid w:val="00EC2F7A"/>
    <w:rsid w:val="00EC4937"/>
    <w:rsid w:val="00ED305A"/>
    <w:rsid w:val="00EE37A5"/>
    <w:rsid w:val="00EE49BB"/>
    <w:rsid w:val="00EE6FBF"/>
    <w:rsid w:val="00EF71F7"/>
    <w:rsid w:val="00F02492"/>
    <w:rsid w:val="00F03729"/>
    <w:rsid w:val="00F03DAF"/>
    <w:rsid w:val="00F05E7E"/>
    <w:rsid w:val="00F1131E"/>
    <w:rsid w:val="00F15FB3"/>
    <w:rsid w:val="00F202EE"/>
    <w:rsid w:val="00F207AC"/>
    <w:rsid w:val="00F20C65"/>
    <w:rsid w:val="00F225FA"/>
    <w:rsid w:val="00F27D9F"/>
    <w:rsid w:val="00F30F2C"/>
    <w:rsid w:val="00F32510"/>
    <w:rsid w:val="00F32592"/>
    <w:rsid w:val="00F37D8F"/>
    <w:rsid w:val="00F40589"/>
    <w:rsid w:val="00F40BF7"/>
    <w:rsid w:val="00F412DE"/>
    <w:rsid w:val="00F44E59"/>
    <w:rsid w:val="00F628CF"/>
    <w:rsid w:val="00F63FB7"/>
    <w:rsid w:val="00F640D1"/>
    <w:rsid w:val="00F645B4"/>
    <w:rsid w:val="00F67422"/>
    <w:rsid w:val="00F71E4D"/>
    <w:rsid w:val="00F75A3D"/>
    <w:rsid w:val="00F80335"/>
    <w:rsid w:val="00F835FE"/>
    <w:rsid w:val="00F92BFD"/>
    <w:rsid w:val="00FC18FA"/>
    <w:rsid w:val="00FC4CA2"/>
    <w:rsid w:val="00FD019E"/>
    <w:rsid w:val="00FD1953"/>
    <w:rsid w:val="00FD1ADD"/>
    <w:rsid w:val="00FD3BBF"/>
    <w:rsid w:val="00FF1958"/>
    <w:rsid w:val="00FF3147"/>
    <w:rsid w:val="00FF6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0A2FA"/>
  <w15:docId w15:val="{F8C1500B-7091-4C53-A6AF-EFD47D222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ED3"/>
  </w:style>
  <w:style w:type="paragraph" w:styleId="Footer">
    <w:name w:val="footer"/>
    <w:basedOn w:val="Normal"/>
    <w:link w:val="FooterChar"/>
    <w:uiPriority w:val="99"/>
    <w:unhideWhenUsed/>
    <w:rsid w:val="002C4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ED3"/>
  </w:style>
  <w:style w:type="paragraph" w:styleId="BalloonText">
    <w:name w:val="Balloon Text"/>
    <w:basedOn w:val="Normal"/>
    <w:link w:val="BalloonTextChar"/>
    <w:uiPriority w:val="99"/>
    <w:semiHidden/>
    <w:unhideWhenUsed/>
    <w:rsid w:val="002C4E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ED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C4E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-Accent11">
    <w:name w:val="Light List - Accent 11"/>
    <w:basedOn w:val="TableNormal"/>
    <w:uiPriority w:val="61"/>
    <w:rsid w:val="002C4E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F8033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E806A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477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85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2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AF493-6F97-4DC5-8686-7D4E534DF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1</Words>
  <Characters>3828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NMEDD</Company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onstance Rudnicki</cp:lastModifiedBy>
  <cp:revision>2</cp:revision>
  <cp:lastPrinted>2017-05-09T20:27:00Z</cp:lastPrinted>
  <dcterms:created xsi:type="dcterms:W3CDTF">2022-12-15T18:50:00Z</dcterms:created>
  <dcterms:modified xsi:type="dcterms:W3CDTF">2022-12-15T18:50:00Z</dcterms:modified>
</cp:coreProperties>
</file>